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CF30CA" w14:textId="51C07CDD" w:rsidR="00123D81" w:rsidRPr="00B47A9E" w:rsidRDefault="002F65D1" w:rsidP="001C29CF">
      <w:pPr>
        <w:jc w:val="right"/>
        <w:rPr>
          <w:rFonts w:asciiTheme="minorHAnsi" w:hAnsiTheme="minorHAnsi" w:cstheme="minorHAnsi"/>
          <w:b/>
          <w:color w:val="0089CF"/>
          <w:sz w:val="22"/>
          <w:szCs w:val="22"/>
          <w:lang w:val="fr-FR"/>
        </w:rPr>
      </w:pPr>
      <w:r w:rsidRPr="00B47A9E">
        <w:rPr>
          <w:rFonts w:asciiTheme="minorHAnsi" w:hAnsiTheme="minorHAnsi" w:cstheme="minorHAnsi"/>
          <w:b/>
          <w:color w:val="0089CF"/>
          <w:sz w:val="22"/>
          <w:szCs w:val="22"/>
          <w:lang w:val="fr-FR"/>
        </w:rPr>
        <w:tab/>
      </w:r>
      <w:r w:rsidRPr="00B47A9E">
        <w:rPr>
          <w:rFonts w:asciiTheme="minorHAnsi" w:hAnsiTheme="minorHAnsi" w:cstheme="minorHAnsi"/>
          <w:b/>
          <w:color w:val="0089CF"/>
          <w:sz w:val="22"/>
          <w:szCs w:val="22"/>
          <w:lang w:val="fr-FR"/>
        </w:rPr>
        <w:tab/>
      </w:r>
      <w:r w:rsidRPr="00B47A9E">
        <w:rPr>
          <w:rFonts w:asciiTheme="minorHAnsi" w:hAnsiTheme="minorHAnsi" w:cstheme="minorHAnsi"/>
          <w:b/>
          <w:color w:val="0089CF"/>
          <w:sz w:val="22"/>
          <w:szCs w:val="22"/>
          <w:lang w:val="fr-FR"/>
        </w:rPr>
        <w:tab/>
      </w:r>
      <w:r w:rsidRPr="00B47A9E">
        <w:rPr>
          <w:rFonts w:asciiTheme="minorHAnsi" w:hAnsiTheme="minorHAnsi" w:cstheme="minorHAnsi"/>
          <w:b/>
          <w:color w:val="0089CF"/>
          <w:sz w:val="22"/>
          <w:szCs w:val="22"/>
          <w:lang w:val="fr-FR"/>
        </w:rPr>
        <w:tab/>
      </w:r>
      <w:r w:rsidRPr="00B47A9E">
        <w:rPr>
          <w:rFonts w:asciiTheme="minorHAnsi" w:hAnsiTheme="minorHAnsi" w:cstheme="minorHAnsi"/>
          <w:b/>
          <w:color w:val="0089CF"/>
          <w:sz w:val="22"/>
          <w:szCs w:val="22"/>
          <w:lang w:val="fr-FR"/>
        </w:rPr>
        <w:tab/>
      </w:r>
      <w:r w:rsidRPr="00B47A9E">
        <w:rPr>
          <w:rFonts w:asciiTheme="minorHAnsi" w:hAnsiTheme="minorHAnsi" w:cstheme="minorHAnsi"/>
          <w:b/>
          <w:color w:val="0089CF"/>
          <w:sz w:val="22"/>
          <w:szCs w:val="22"/>
          <w:lang w:val="fr-FR"/>
        </w:rPr>
        <w:tab/>
      </w:r>
      <w:r w:rsidRPr="00B47A9E">
        <w:rPr>
          <w:rFonts w:asciiTheme="minorHAnsi" w:hAnsiTheme="minorHAnsi" w:cstheme="minorHAnsi"/>
          <w:b/>
          <w:color w:val="0089CF"/>
          <w:sz w:val="22"/>
          <w:szCs w:val="22"/>
          <w:lang w:val="fr-FR"/>
        </w:rPr>
        <w:tab/>
      </w:r>
    </w:p>
    <w:p w14:paraId="5570FD19" w14:textId="3B88AEED" w:rsidR="00E75A7C" w:rsidRPr="00B47A9E" w:rsidRDefault="00E75A7C" w:rsidP="00E9562C">
      <w:pPr>
        <w:jc w:val="both"/>
        <w:rPr>
          <w:rFonts w:asciiTheme="minorHAnsi" w:hAnsiTheme="minorHAnsi" w:cstheme="minorHAnsi"/>
          <w:sz w:val="22"/>
          <w:szCs w:val="22"/>
        </w:rPr>
      </w:pPr>
    </w:p>
    <w:p w14:paraId="111B8D7D" w14:textId="79BB92AD" w:rsidR="006D73FF" w:rsidRPr="00B47A9E" w:rsidRDefault="006D73FF" w:rsidP="00C350A0">
      <w:pPr>
        <w:jc w:val="right"/>
        <w:rPr>
          <w:rFonts w:asciiTheme="minorHAnsi" w:hAnsiTheme="minorHAnsi" w:cstheme="minorHAnsi"/>
          <w:sz w:val="22"/>
          <w:szCs w:val="22"/>
        </w:rPr>
      </w:pPr>
      <w:r w:rsidRPr="00B47A9E">
        <w:rPr>
          <w:rFonts w:asciiTheme="minorHAnsi" w:hAnsiTheme="minorHAnsi" w:cstheme="minorHAnsi"/>
          <w:noProof/>
          <w:sz w:val="22"/>
          <w:szCs w:val="22"/>
        </w:rPr>
        <mc:AlternateContent>
          <mc:Choice Requires="wpg">
            <w:drawing>
              <wp:anchor distT="0" distB="0" distL="114300" distR="114300" simplePos="0" relativeHeight="251676672" behindDoc="0" locked="0" layoutInCell="1" allowOverlap="1" wp14:anchorId="524A23D8" wp14:editId="39F25C2E">
                <wp:simplePos x="0" y="0"/>
                <wp:positionH relativeFrom="margin">
                  <wp:posOffset>4838700</wp:posOffset>
                </wp:positionH>
                <wp:positionV relativeFrom="paragraph">
                  <wp:posOffset>53975</wp:posOffset>
                </wp:positionV>
                <wp:extent cx="499745" cy="518795"/>
                <wp:effectExtent l="0" t="0" r="0" b="0"/>
                <wp:wrapNone/>
                <wp:docPr id="3" name="Group 9"/>
                <wp:cNvGraphicFramePr/>
                <a:graphic xmlns:a="http://schemas.openxmlformats.org/drawingml/2006/main">
                  <a:graphicData uri="http://schemas.microsoft.com/office/word/2010/wordprocessingGroup">
                    <wpg:wgp>
                      <wpg:cNvGrpSpPr/>
                      <wpg:grpSpPr bwMode="auto">
                        <a:xfrm>
                          <a:off x="0" y="0"/>
                          <a:ext cx="499745" cy="518795"/>
                          <a:chOff x="0" y="0"/>
                          <a:chExt cx="787" cy="817"/>
                        </a:xfrm>
                      </wpg:grpSpPr>
                      <wps:wsp>
                        <wps:cNvPr id="4" name="AutoShape 14"/>
                        <wps:cNvSpPr>
                          <a:spLocks/>
                        </wps:cNvSpPr>
                        <wps:spPr bwMode="auto">
                          <a:xfrm>
                            <a:off x="0" y="0"/>
                            <a:ext cx="666" cy="599"/>
                          </a:xfrm>
                          <a:custGeom>
                            <a:avLst/>
                            <a:gdLst>
                              <a:gd name="T0" fmla="+- 0 2108 1556"/>
                              <a:gd name="T1" fmla="*/ T0 w 666"/>
                              <a:gd name="T2" fmla="+- 0 276 69"/>
                              <a:gd name="T3" fmla="*/ 276 h 599"/>
                              <a:gd name="T4" fmla="+- 0 1994 1556"/>
                              <a:gd name="T5" fmla="*/ T4 w 666"/>
                              <a:gd name="T6" fmla="+- 0 276 69"/>
                              <a:gd name="T7" fmla="*/ 276 h 599"/>
                              <a:gd name="T8" fmla="+- 0 2222 1556"/>
                              <a:gd name="T9" fmla="*/ T8 w 666"/>
                              <a:gd name="T10" fmla="+- 0 668 69"/>
                              <a:gd name="T11" fmla="*/ 668 h 599"/>
                              <a:gd name="T12" fmla="+- 0 2212 1556"/>
                              <a:gd name="T13" fmla="*/ T12 w 666"/>
                              <a:gd name="T14" fmla="+- 0 630 69"/>
                              <a:gd name="T15" fmla="*/ 630 h 599"/>
                              <a:gd name="T16" fmla="+- 0 2202 1556"/>
                              <a:gd name="T17" fmla="*/ T16 w 666"/>
                              <a:gd name="T18" fmla="+- 0 594 69"/>
                              <a:gd name="T19" fmla="*/ 594 h 599"/>
                              <a:gd name="T20" fmla="+- 0 2195 1556"/>
                              <a:gd name="T21" fmla="*/ T20 w 666"/>
                              <a:gd name="T22" fmla="+- 0 572 69"/>
                              <a:gd name="T23" fmla="*/ 572 h 599"/>
                              <a:gd name="T24" fmla="+- 0 2182 1556"/>
                              <a:gd name="T25" fmla="*/ T24 w 666"/>
                              <a:gd name="T26" fmla="+- 0 527 69"/>
                              <a:gd name="T27" fmla="*/ 527 h 599"/>
                              <a:gd name="T28" fmla="+- 0 2176 1556"/>
                              <a:gd name="T29" fmla="*/ T28 w 666"/>
                              <a:gd name="T30" fmla="+- 0 505 69"/>
                              <a:gd name="T31" fmla="*/ 505 h 599"/>
                              <a:gd name="T32" fmla="+- 0 2173 1556"/>
                              <a:gd name="T33" fmla="*/ T32 w 666"/>
                              <a:gd name="T34" fmla="+- 0 499 69"/>
                              <a:gd name="T35" fmla="*/ 499 h 599"/>
                              <a:gd name="T36" fmla="+- 0 2171 1556"/>
                              <a:gd name="T37" fmla="*/ T36 w 666"/>
                              <a:gd name="T38" fmla="+- 0 490 69"/>
                              <a:gd name="T39" fmla="*/ 490 h 599"/>
                              <a:gd name="T40" fmla="+- 0 2169 1556"/>
                              <a:gd name="T41" fmla="*/ T40 w 666"/>
                              <a:gd name="T42" fmla="+- 0 483 69"/>
                              <a:gd name="T43" fmla="*/ 483 h 599"/>
                              <a:gd name="T44" fmla="+- 0 2159 1556"/>
                              <a:gd name="T45" fmla="*/ T44 w 666"/>
                              <a:gd name="T46" fmla="+- 0 449 69"/>
                              <a:gd name="T47" fmla="*/ 449 h 599"/>
                              <a:gd name="T48" fmla="+- 0 2140 1556"/>
                              <a:gd name="T49" fmla="*/ T48 w 666"/>
                              <a:gd name="T50" fmla="+- 0 382 69"/>
                              <a:gd name="T51" fmla="*/ 382 h 599"/>
                              <a:gd name="T52" fmla="+- 0 2130 1556"/>
                              <a:gd name="T53" fmla="*/ T52 w 666"/>
                              <a:gd name="T54" fmla="+- 0 347 69"/>
                              <a:gd name="T55" fmla="*/ 347 h 599"/>
                              <a:gd name="T56" fmla="+- 0 2126 1556"/>
                              <a:gd name="T57" fmla="*/ T56 w 666"/>
                              <a:gd name="T58" fmla="+- 0 334 69"/>
                              <a:gd name="T59" fmla="*/ 334 h 599"/>
                              <a:gd name="T60" fmla="+- 0 2118 1556"/>
                              <a:gd name="T61" fmla="*/ T60 w 666"/>
                              <a:gd name="T62" fmla="+- 0 307 69"/>
                              <a:gd name="T63" fmla="*/ 307 h 599"/>
                              <a:gd name="T64" fmla="+- 0 2114 1556"/>
                              <a:gd name="T65" fmla="*/ T64 w 666"/>
                              <a:gd name="T66" fmla="+- 0 293 69"/>
                              <a:gd name="T67" fmla="*/ 293 h 599"/>
                              <a:gd name="T68" fmla="+- 0 2111 1556"/>
                              <a:gd name="T69" fmla="*/ T68 w 666"/>
                              <a:gd name="T70" fmla="+- 0 285 69"/>
                              <a:gd name="T71" fmla="*/ 285 h 599"/>
                              <a:gd name="T72" fmla="+- 0 2108 1556"/>
                              <a:gd name="T73" fmla="*/ T72 w 666"/>
                              <a:gd name="T74" fmla="+- 0 276 69"/>
                              <a:gd name="T75" fmla="*/ 276 h 599"/>
                              <a:gd name="T76" fmla="+- 0 2051 1556"/>
                              <a:gd name="T77" fmla="*/ T76 w 666"/>
                              <a:gd name="T78" fmla="+- 0 69 69"/>
                              <a:gd name="T79" fmla="*/ 69 h 599"/>
                              <a:gd name="T80" fmla="+- 0 2049 1556"/>
                              <a:gd name="T81" fmla="*/ T80 w 666"/>
                              <a:gd name="T82" fmla="+- 0 71 69"/>
                              <a:gd name="T83" fmla="*/ 71 h 599"/>
                              <a:gd name="T84" fmla="+- 0 1556 1556"/>
                              <a:gd name="T85" fmla="*/ T84 w 666"/>
                              <a:gd name="T86" fmla="+- 0 538 69"/>
                              <a:gd name="T87" fmla="*/ 538 h 599"/>
                              <a:gd name="T88" fmla="+- 0 1566 1556"/>
                              <a:gd name="T89" fmla="*/ T88 w 666"/>
                              <a:gd name="T90" fmla="+- 0 538 69"/>
                              <a:gd name="T91" fmla="*/ 538 h 599"/>
                              <a:gd name="T92" fmla="+- 0 1578 1556"/>
                              <a:gd name="T93" fmla="*/ T92 w 666"/>
                              <a:gd name="T94" fmla="+- 0 537 69"/>
                              <a:gd name="T95" fmla="*/ 537 h 599"/>
                              <a:gd name="T96" fmla="+- 0 1601 1556"/>
                              <a:gd name="T97" fmla="*/ T96 w 666"/>
                              <a:gd name="T98" fmla="+- 0 536 69"/>
                              <a:gd name="T99" fmla="*/ 536 h 599"/>
                              <a:gd name="T100" fmla="+- 0 1613 1556"/>
                              <a:gd name="T101" fmla="*/ T100 w 666"/>
                              <a:gd name="T102" fmla="+- 0 536 69"/>
                              <a:gd name="T103" fmla="*/ 536 h 599"/>
                              <a:gd name="T104" fmla="+- 0 1631 1556"/>
                              <a:gd name="T105" fmla="*/ T104 w 666"/>
                              <a:gd name="T106" fmla="+- 0 535 69"/>
                              <a:gd name="T107" fmla="*/ 535 h 599"/>
                              <a:gd name="T108" fmla="+- 0 1666 1556"/>
                              <a:gd name="T109" fmla="*/ T108 w 666"/>
                              <a:gd name="T110" fmla="+- 0 534 69"/>
                              <a:gd name="T111" fmla="*/ 534 h 599"/>
                              <a:gd name="T112" fmla="+- 0 1683 1556"/>
                              <a:gd name="T113" fmla="*/ T112 w 666"/>
                              <a:gd name="T114" fmla="+- 0 533 69"/>
                              <a:gd name="T115" fmla="*/ 533 h 599"/>
                              <a:gd name="T116" fmla="+- 0 1686 1556"/>
                              <a:gd name="T117" fmla="*/ T116 w 666"/>
                              <a:gd name="T118" fmla="+- 0 531 69"/>
                              <a:gd name="T119" fmla="*/ 531 h 599"/>
                              <a:gd name="T120" fmla="+- 0 1688 1556"/>
                              <a:gd name="T121" fmla="*/ T120 w 666"/>
                              <a:gd name="T122" fmla="+- 0 531 69"/>
                              <a:gd name="T123" fmla="*/ 531 h 599"/>
                              <a:gd name="T124" fmla="+- 0 1698 1556"/>
                              <a:gd name="T125" fmla="*/ T124 w 666"/>
                              <a:gd name="T126" fmla="+- 0 521 69"/>
                              <a:gd name="T127" fmla="*/ 521 h 599"/>
                              <a:gd name="T128" fmla="+- 0 1709 1556"/>
                              <a:gd name="T129" fmla="*/ T128 w 666"/>
                              <a:gd name="T130" fmla="+- 0 514 69"/>
                              <a:gd name="T131" fmla="*/ 514 h 599"/>
                              <a:gd name="T132" fmla="+- 0 1717 1556"/>
                              <a:gd name="T133" fmla="*/ T132 w 666"/>
                              <a:gd name="T134" fmla="+- 0 505 69"/>
                              <a:gd name="T135" fmla="*/ 505 h 599"/>
                              <a:gd name="T136" fmla="+- 0 1836 1556"/>
                              <a:gd name="T137" fmla="*/ T136 w 666"/>
                              <a:gd name="T138" fmla="+- 0 406 69"/>
                              <a:gd name="T139" fmla="*/ 406 h 599"/>
                              <a:gd name="T140" fmla="+- 0 1875 1556"/>
                              <a:gd name="T141" fmla="*/ T140 w 666"/>
                              <a:gd name="T142" fmla="+- 0 373 69"/>
                              <a:gd name="T143" fmla="*/ 373 h 599"/>
                              <a:gd name="T144" fmla="+- 0 1915 1556"/>
                              <a:gd name="T145" fmla="*/ T144 w 666"/>
                              <a:gd name="T146" fmla="+- 0 341 69"/>
                              <a:gd name="T147" fmla="*/ 341 h 599"/>
                              <a:gd name="T148" fmla="+- 0 1922 1556"/>
                              <a:gd name="T149" fmla="*/ T148 w 666"/>
                              <a:gd name="T150" fmla="+- 0 336 69"/>
                              <a:gd name="T151" fmla="*/ 336 h 599"/>
                              <a:gd name="T152" fmla="+- 0 1929 1556"/>
                              <a:gd name="T153" fmla="*/ T152 w 666"/>
                              <a:gd name="T154" fmla="+- 0 329 69"/>
                              <a:gd name="T155" fmla="*/ 329 h 599"/>
                              <a:gd name="T156" fmla="+- 0 1936 1556"/>
                              <a:gd name="T157" fmla="*/ T156 w 666"/>
                              <a:gd name="T158" fmla="+- 0 324 69"/>
                              <a:gd name="T159" fmla="*/ 324 h 599"/>
                              <a:gd name="T160" fmla="+- 0 1948 1556"/>
                              <a:gd name="T161" fmla="*/ T160 w 666"/>
                              <a:gd name="T162" fmla="+- 0 313 69"/>
                              <a:gd name="T163" fmla="*/ 313 h 599"/>
                              <a:gd name="T164" fmla="+- 0 1974 1556"/>
                              <a:gd name="T165" fmla="*/ T164 w 666"/>
                              <a:gd name="T166" fmla="+- 0 292 69"/>
                              <a:gd name="T167" fmla="*/ 292 h 599"/>
                              <a:gd name="T168" fmla="+- 0 1987 1556"/>
                              <a:gd name="T169" fmla="*/ T168 w 666"/>
                              <a:gd name="T170" fmla="+- 0 281 69"/>
                              <a:gd name="T171" fmla="*/ 281 h 599"/>
                              <a:gd name="T172" fmla="+- 0 1991 1556"/>
                              <a:gd name="T173" fmla="*/ T172 w 666"/>
                              <a:gd name="T174" fmla="+- 0 278 69"/>
                              <a:gd name="T175" fmla="*/ 278 h 599"/>
                              <a:gd name="T176" fmla="+- 0 1994 1556"/>
                              <a:gd name="T177" fmla="*/ T176 w 666"/>
                              <a:gd name="T178" fmla="+- 0 276 69"/>
                              <a:gd name="T179" fmla="*/ 276 h 599"/>
                              <a:gd name="T180" fmla="+- 0 2108 1556"/>
                              <a:gd name="T181" fmla="*/ T180 w 666"/>
                              <a:gd name="T182" fmla="+- 0 276 69"/>
                              <a:gd name="T183" fmla="*/ 276 h 599"/>
                              <a:gd name="T184" fmla="+- 0 2107 1556"/>
                              <a:gd name="T185" fmla="*/ T184 w 666"/>
                              <a:gd name="T186" fmla="+- 0 274 69"/>
                              <a:gd name="T187" fmla="*/ 274 h 599"/>
                              <a:gd name="T188" fmla="+- 0 2106 1556"/>
                              <a:gd name="T189" fmla="*/ T188 w 666"/>
                              <a:gd name="T190" fmla="+- 0 264 69"/>
                              <a:gd name="T191" fmla="*/ 264 h 599"/>
                              <a:gd name="T192" fmla="+- 0 2103 1556"/>
                              <a:gd name="T193" fmla="*/ T192 w 666"/>
                              <a:gd name="T194" fmla="+- 0 252 69"/>
                              <a:gd name="T195" fmla="*/ 252 h 599"/>
                              <a:gd name="T196" fmla="+- 0 2099 1556"/>
                              <a:gd name="T197" fmla="*/ T196 w 666"/>
                              <a:gd name="T198" fmla="+- 0 240 69"/>
                              <a:gd name="T199" fmla="*/ 240 h 599"/>
                              <a:gd name="T200" fmla="+- 0 2096 1556"/>
                              <a:gd name="T201" fmla="*/ T200 w 666"/>
                              <a:gd name="T202" fmla="+- 0 227 69"/>
                              <a:gd name="T203" fmla="*/ 227 h 599"/>
                              <a:gd name="T204" fmla="+- 0 2092 1556"/>
                              <a:gd name="T205" fmla="*/ T204 w 666"/>
                              <a:gd name="T206" fmla="+- 0 215 69"/>
                              <a:gd name="T207" fmla="*/ 215 h 599"/>
                              <a:gd name="T208" fmla="+- 0 2088 1556"/>
                              <a:gd name="T209" fmla="*/ T208 w 666"/>
                              <a:gd name="T210" fmla="+- 0 201 69"/>
                              <a:gd name="T211" fmla="*/ 201 h 599"/>
                              <a:gd name="T212" fmla="+- 0 2076 1556"/>
                              <a:gd name="T213" fmla="*/ T212 w 666"/>
                              <a:gd name="T214" fmla="+- 0 162 69"/>
                              <a:gd name="T215" fmla="*/ 162 h 599"/>
                              <a:gd name="T216" fmla="+- 0 2075 1556"/>
                              <a:gd name="T217" fmla="*/ T216 w 666"/>
                              <a:gd name="T218" fmla="+- 0 150 69"/>
                              <a:gd name="T219" fmla="*/ 150 h 599"/>
                              <a:gd name="T220" fmla="+- 0 2071 1556"/>
                              <a:gd name="T221" fmla="*/ T220 w 666"/>
                              <a:gd name="T222" fmla="+- 0 140 69"/>
                              <a:gd name="T223" fmla="*/ 140 h 599"/>
                              <a:gd name="T224" fmla="+- 0 2068 1556"/>
                              <a:gd name="T225" fmla="*/ T224 w 666"/>
                              <a:gd name="T226" fmla="+- 0 128 69"/>
                              <a:gd name="T227" fmla="*/ 128 h 599"/>
                              <a:gd name="T228" fmla="+- 0 2052 1556"/>
                              <a:gd name="T229" fmla="*/ T228 w 666"/>
                              <a:gd name="T230" fmla="+- 0 72 69"/>
                              <a:gd name="T231" fmla="*/ 72 h 599"/>
                              <a:gd name="T232" fmla="+- 0 2052 1556"/>
                              <a:gd name="T233" fmla="*/ T232 w 666"/>
                              <a:gd name="T234" fmla="+- 0 71 69"/>
                              <a:gd name="T235" fmla="*/ 71 h 599"/>
                              <a:gd name="T236" fmla="+- 0 2051 1556"/>
                              <a:gd name="T237" fmla="*/ T236 w 666"/>
                              <a:gd name="T238" fmla="+- 0 69 69"/>
                              <a:gd name="T239" fmla="*/ 69 h 59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Lst>
                            <a:rect l="0" t="0" r="r" b="b"/>
                            <a:pathLst>
                              <a:path w="666" h="599">
                                <a:moveTo>
                                  <a:pt x="552" y="207"/>
                                </a:moveTo>
                                <a:lnTo>
                                  <a:pt x="438" y="207"/>
                                </a:lnTo>
                                <a:lnTo>
                                  <a:pt x="666" y="599"/>
                                </a:lnTo>
                                <a:lnTo>
                                  <a:pt x="656" y="561"/>
                                </a:lnTo>
                                <a:lnTo>
                                  <a:pt x="646" y="525"/>
                                </a:lnTo>
                                <a:lnTo>
                                  <a:pt x="639" y="503"/>
                                </a:lnTo>
                                <a:lnTo>
                                  <a:pt x="626" y="458"/>
                                </a:lnTo>
                                <a:lnTo>
                                  <a:pt x="620" y="436"/>
                                </a:lnTo>
                                <a:lnTo>
                                  <a:pt x="617" y="430"/>
                                </a:lnTo>
                                <a:lnTo>
                                  <a:pt x="615" y="421"/>
                                </a:lnTo>
                                <a:lnTo>
                                  <a:pt x="613" y="414"/>
                                </a:lnTo>
                                <a:lnTo>
                                  <a:pt x="603" y="380"/>
                                </a:lnTo>
                                <a:lnTo>
                                  <a:pt x="584" y="313"/>
                                </a:lnTo>
                                <a:lnTo>
                                  <a:pt x="574" y="278"/>
                                </a:lnTo>
                                <a:lnTo>
                                  <a:pt x="570" y="265"/>
                                </a:lnTo>
                                <a:lnTo>
                                  <a:pt x="562" y="238"/>
                                </a:lnTo>
                                <a:lnTo>
                                  <a:pt x="558" y="224"/>
                                </a:lnTo>
                                <a:lnTo>
                                  <a:pt x="555" y="216"/>
                                </a:lnTo>
                                <a:lnTo>
                                  <a:pt x="552" y="207"/>
                                </a:lnTo>
                                <a:close/>
                                <a:moveTo>
                                  <a:pt x="495" y="0"/>
                                </a:moveTo>
                                <a:lnTo>
                                  <a:pt x="493" y="2"/>
                                </a:lnTo>
                                <a:lnTo>
                                  <a:pt x="0" y="469"/>
                                </a:lnTo>
                                <a:lnTo>
                                  <a:pt x="10" y="469"/>
                                </a:lnTo>
                                <a:lnTo>
                                  <a:pt x="22" y="468"/>
                                </a:lnTo>
                                <a:lnTo>
                                  <a:pt x="45" y="467"/>
                                </a:lnTo>
                                <a:lnTo>
                                  <a:pt x="57" y="467"/>
                                </a:lnTo>
                                <a:lnTo>
                                  <a:pt x="75" y="466"/>
                                </a:lnTo>
                                <a:lnTo>
                                  <a:pt x="110" y="465"/>
                                </a:lnTo>
                                <a:lnTo>
                                  <a:pt x="127" y="464"/>
                                </a:lnTo>
                                <a:lnTo>
                                  <a:pt x="130" y="462"/>
                                </a:lnTo>
                                <a:lnTo>
                                  <a:pt x="132" y="462"/>
                                </a:lnTo>
                                <a:lnTo>
                                  <a:pt x="142" y="452"/>
                                </a:lnTo>
                                <a:lnTo>
                                  <a:pt x="153" y="445"/>
                                </a:lnTo>
                                <a:lnTo>
                                  <a:pt x="161" y="436"/>
                                </a:lnTo>
                                <a:lnTo>
                                  <a:pt x="280" y="337"/>
                                </a:lnTo>
                                <a:lnTo>
                                  <a:pt x="319" y="304"/>
                                </a:lnTo>
                                <a:lnTo>
                                  <a:pt x="359" y="272"/>
                                </a:lnTo>
                                <a:lnTo>
                                  <a:pt x="366" y="267"/>
                                </a:lnTo>
                                <a:lnTo>
                                  <a:pt x="373" y="260"/>
                                </a:lnTo>
                                <a:lnTo>
                                  <a:pt x="380" y="255"/>
                                </a:lnTo>
                                <a:lnTo>
                                  <a:pt x="392" y="244"/>
                                </a:lnTo>
                                <a:lnTo>
                                  <a:pt x="418" y="223"/>
                                </a:lnTo>
                                <a:lnTo>
                                  <a:pt x="431" y="212"/>
                                </a:lnTo>
                                <a:lnTo>
                                  <a:pt x="435" y="209"/>
                                </a:lnTo>
                                <a:lnTo>
                                  <a:pt x="438" y="207"/>
                                </a:lnTo>
                                <a:lnTo>
                                  <a:pt x="552" y="207"/>
                                </a:lnTo>
                                <a:lnTo>
                                  <a:pt x="551" y="205"/>
                                </a:lnTo>
                                <a:lnTo>
                                  <a:pt x="550" y="195"/>
                                </a:lnTo>
                                <a:lnTo>
                                  <a:pt x="547" y="183"/>
                                </a:lnTo>
                                <a:lnTo>
                                  <a:pt x="543" y="171"/>
                                </a:lnTo>
                                <a:lnTo>
                                  <a:pt x="540" y="158"/>
                                </a:lnTo>
                                <a:lnTo>
                                  <a:pt x="536" y="146"/>
                                </a:lnTo>
                                <a:lnTo>
                                  <a:pt x="532" y="132"/>
                                </a:lnTo>
                                <a:lnTo>
                                  <a:pt x="520" y="93"/>
                                </a:lnTo>
                                <a:lnTo>
                                  <a:pt x="519" y="81"/>
                                </a:lnTo>
                                <a:lnTo>
                                  <a:pt x="515" y="71"/>
                                </a:lnTo>
                                <a:lnTo>
                                  <a:pt x="512" y="59"/>
                                </a:lnTo>
                                <a:lnTo>
                                  <a:pt x="496" y="3"/>
                                </a:lnTo>
                                <a:lnTo>
                                  <a:pt x="496" y="2"/>
                                </a:lnTo>
                                <a:lnTo>
                                  <a:pt x="495" y="0"/>
                                </a:lnTo>
                                <a:close/>
                              </a:path>
                            </a:pathLst>
                          </a:custGeom>
                          <a:solidFill>
                            <a:srgbClr val="1A71B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 name="AutoShape 13"/>
                        <wps:cNvSpPr>
                          <a:spLocks/>
                        </wps:cNvSpPr>
                        <wps:spPr bwMode="auto">
                          <a:xfrm>
                            <a:off x="574" y="106"/>
                            <a:ext cx="213" cy="688"/>
                          </a:xfrm>
                          <a:custGeom>
                            <a:avLst/>
                            <a:gdLst>
                              <a:gd name="T0" fmla="+- 0 2339 2130"/>
                              <a:gd name="T1" fmla="*/ T0 w 213"/>
                              <a:gd name="T2" fmla="+- 0 360 175"/>
                              <a:gd name="T3" fmla="*/ 360 h 688"/>
                              <a:gd name="T4" fmla="+- 0 2243 2130"/>
                              <a:gd name="T5" fmla="*/ T4 w 213"/>
                              <a:gd name="T6" fmla="+- 0 360 175"/>
                              <a:gd name="T7" fmla="*/ 360 h 688"/>
                              <a:gd name="T8" fmla="+- 0 2243 2130"/>
                              <a:gd name="T9" fmla="*/ T8 w 213"/>
                              <a:gd name="T10" fmla="+- 0 377 175"/>
                              <a:gd name="T11" fmla="*/ 377 h 688"/>
                              <a:gd name="T12" fmla="+- 0 2245 2130"/>
                              <a:gd name="T13" fmla="*/ T12 w 213"/>
                              <a:gd name="T14" fmla="+- 0 402 175"/>
                              <a:gd name="T15" fmla="*/ 402 h 688"/>
                              <a:gd name="T16" fmla="+- 0 2245 2130"/>
                              <a:gd name="T17" fmla="*/ T16 w 213"/>
                              <a:gd name="T18" fmla="+- 0 416 175"/>
                              <a:gd name="T19" fmla="*/ 416 h 688"/>
                              <a:gd name="T20" fmla="+- 0 2246 2130"/>
                              <a:gd name="T21" fmla="*/ T20 w 213"/>
                              <a:gd name="T22" fmla="+- 0 438 175"/>
                              <a:gd name="T23" fmla="*/ 438 h 688"/>
                              <a:gd name="T24" fmla="+- 0 2247 2130"/>
                              <a:gd name="T25" fmla="*/ T24 w 213"/>
                              <a:gd name="T26" fmla="+- 0 482 175"/>
                              <a:gd name="T27" fmla="*/ 482 h 688"/>
                              <a:gd name="T28" fmla="+- 0 2248 2130"/>
                              <a:gd name="T29" fmla="*/ T28 w 213"/>
                              <a:gd name="T30" fmla="+- 0 504 175"/>
                              <a:gd name="T31" fmla="*/ 504 h 688"/>
                              <a:gd name="T32" fmla="+- 0 2252 2130"/>
                              <a:gd name="T33" fmla="*/ T32 w 213"/>
                              <a:gd name="T34" fmla="+- 0 581 175"/>
                              <a:gd name="T35" fmla="*/ 581 h 688"/>
                              <a:gd name="T36" fmla="+- 0 2253 2130"/>
                              <a:gd name="T37" fmla="*/ T36 w 213"/>
                              <a:gd name="T38" fmla="+- 0 610 175"/>
                              <a:gd name="T39" fmla="*/ 610 h 688"/>
                              <a:gd name="T40" fmla="+- 0 2257 2130"/>
                              <a:gd name="T41" fmla="*/ T40 w 213"/>
                              <a:gd name="T42" fmla="+- 0 695 175"/>
                              <a:gd name="T43" fmla="*/ 695 h 688"/>
                              <a:gd name="T44" fmla="+- 0 2257 2130"/>
                              <a:gd name="T45" fmla="*/ T44 w 213"/>
                              <a:gd name="T46" fmla="+- 0 700 175"/>
                              <a:gd name="T47" fmla="*/ 700 h 688"/>
                              <a:gd name="T48" fmla="+- 0 2259 2130"/>
                              <a:gd name="T49" fmla="*/ T48 w 213"/>
                              <a:gd name="T50" fmla="+- 0 703 175"/>
                              <a:gd name="T51" fmla="*/ 703 h 688"/>
                              <a:gd name="T52" fmla="+- 0 2273 2130"/>
                              <a:gd name="T53" fmla="*/ T52 w 213"/>
                              <a:gd name="T54" fmla="+- 0 737 175"/>
                              <a:gd name="T55" fmla="*/ 737 h 688"/>
                              <a:gd name="T56" fmla="+- 0 2302 2130"/>
                              <a:gd name="T57" fmla="*/ T56 w 213"/>
                              <a:gd name="T58" fmla="+- 0 806 175"/>
                              <a:gd name="T59" fmla="*/ 806 h 688"/>
                              <a:gd name="T60" fmla="+- 0 2317 2130"/>
                              <a:gd name="T61" fmla="*/ T60 w 213"/>
                              <a:gd name="T62" fmla="+- 0 841 175"/>
                              <a:gd name="T63" fmla="*/ 841 h 688"/>
                              <a:gd name="T64" fmla="+- 0 2322 2130"/>
                              <a:gd name="T65" fmla="*/ T64 w 213"/>
                              <a:gd name="T66" fmla="+- 0 856 175"/>
                              <a:gd name="T67" fmla="*/ 856 h 688"/>
                              <a:gd name="T68" fmla="+- 0 2326 2130"/>
                              <a:gd name="T69" fmla="*/ T68 w 213"/>
                              <a:gd name="T70" fmla="+- 0 863 175"/>
                              <a:gd name="T71" fmla="*/ 863 h 688"/>
                              <a:gd name="T72" fmla="+- 0 2327 2130"/>
                              <a:gd name="T73" fmla="*/ T72 w 213"/>
                              <a:gd name="T74" fmla="+- 0 837 175"/>
                              <a:gd name="T75" fmla="*/ 837 h 688"/>
                              <a:gd name="T76" fmla="+- 0 2329 2130"/>
                              <a:gd name="T77" fmla="*/ T76 w 213"/>
                              <a:gd name="T78" fmla="+- 0 773 175"/>
                              <a:gd name="T79" fmla="*/ 773 h 688"/>
                              <a:gd name="T80" fmla="+- 0 2331 2130"/>
                              <a:gd name="T81" fmla="*/ T80 w 213"/>
                              <a:gd name="T82" fmla="+- 0 703 175"/>
                              <a:gd name="T83" fmla="*/ 703 h 688"/>
                              <a:gd name="T84" fmla="+- 0 2337 2130"/>
                              <a:gd name="T85" fmla="*/ T84 w 213"/>
                              <a:gd name="T86" fmla="+- 0 460 175"/>
                              <a:gd name="T87" fmla="*/ 460 h 688"/>
                              <a:gd name="T88" fmla="+- 0 2339 2130"/>
                              <a:gd name="T89" fmla="*/ T88 w 213"/>
                              <a:gd name="T90" fmla="+- 0 360 175"/>
                              <a:gd name="T91" fmla="*/ 360 h 688"/>
                              <a:gd name="T92" fmla="+- 0 2343 2130"/>
                              <a:gd name="T93" fmla="*/ T92 w 213"/>
                              <a:gd name="T94" fmla="+- 0 175 175"/>
                              <a:gd name="T95" fmla="*/ 175 h 688"/>
                              <a:gd name="T96" fmla="+- 0 2341 2130"/>
                              <a:gd name="T97" fmla="*/ T96 w 213"/>
                              <a:gd name="T98" fmla="+- 0 175 175"/>
                              <a:gd name="T99" fmla="*/ 175 h 688"/>
                              <a:gd name="T100" fmla="+- 0 2341 2130"/>
                              <a:gd name="T101" fmla="*/ T100 w 213"/>
                              <a:gd name="T102" fmla="+- 0 177 175"/>
                              <a:gd name="T103" fmla="*/ 177 h 688"/>
                              <a:gd name="T104" fmla="+- 0 2339 2130"/>
                              <a:gd name="T105" fmla="*/ T104 w 213"/>
                              <a:gd name="T106" fmla="+- 0 177 175"/>
                              <a:gd name="T107" fmla="*/ 177 h 688"/>
                              <a:gd name="T108" fmla="+- 0 2131 2130"/>
                              <a:gd name="T109" fmla="*/ T108 w 213"/>
                              <a:gd name="T110" fmla="+- 0 280 175"/>
                              <a:gd name="T111" fmla="*/ 280 h 688"/>
                              <a:gd name="T112" fmla="+- 0 2130 2130"/>
                              <a:gd name="T113" fmla="*/ T112 w 213"/>
                              <a:gd name="T114" fmla="+- 0 280 175"/>
                              <a:gd name="T115" fmla="*/ 280 h 688"/>
                              <a:gd name="T116" fmla="+- 0 2131 2130"/>
                              <a:gd name="T117" fmla="*/ T116 w 213"/>
                              <a:gd name="T118" fmla="+- 0 284 175"/>
                              <a:gd name="T119" fmla="*/ 284 h 688"/>
                              <a:gd name="T120" fmla="+- 0 2139 2130"/>
                              <a:gd name="T121" fmla="*/ T120 w 213"/>
                              <a:gd name="T122" fmla="+- 0 307 175"/>
                              <a:gd name="T123" fmla="*/ 307 h 688"/>
                              <a:gd name="T124" fmla="+- 0 2146 2130"/>
                              <a:gd name="T125" fmla="*/ T124 w 213"/>
                              <a:gd name="T126" fmla="+- 0 330 175"/>
                              <a:gd name="T127" fmla="*/ 330 h 688"/>
                              <a:gd name="T128" fmla="+- 0 2152 2130"/>
                              <a:gd name="T129" fmla="*/ T128 w 213"/>
                              <a:gd name="T130" fmla="+- 0 354 175"/>
                              <a:gd name="T131" fmla="*/ 354 h 688"/>
                              <a:gd name="T132" fmla="+- 0 2159 2130"/>
                              <a:gd name="T133" fmla="*/ T132 w 213"/>
                              <a:gd name="T134" fmla="+- 0 377 175"/>
                              <a:gd name="T135" fmla="*/ 377 h 688"/>
                              <a:gd name="T136" fmla="+- 0 2161 2130"/>
                              <a:gd name="T137" fmla="*/ T136 w 213"/>
                              <a:gd name="T138" fmla="+- 0 382 175"/>
                              <a:gd name="T139" fmla="*/ 382 h 688"/>
                              <a:gd name="T140" fmla="+- 0 2166 2130"/>
                              <a:gd name="T141" fmla="*/ T140 w 213"/>
                              <a:gd name="T142" fmla="+- 0 380 175"/>
                              <a:gd name="T143" fmla="*/ 380 h 688"/>
                              <a:gd name="T144" fmla="+- 0 2238 2130"/>
                              <a:gd name="T145" fmla="*/ T144 w 213"/>
                              <a:gd name="T146" fmla="+- 0 360 175"/>
                              <a:gd name="T147" fmla="*/ 360 h 688"/>
                              <a:gd name="T148" fmla="+- 0 2339 2130"/>
                              <a:gd name="T149" fmla="*/ T148 w 213"/>
                              <a:gd name="T150" fmla="+- 0 360 175"/>
                              <a:gd name="T151" fmla="*/ 360 h 688"/>
                              <a:gd name="T152" fmla="+- 0 2341 2130"/>
                              <a:gd name="T153" fmla="*/ T152 w 213"/>
                              <a:gd name="T154" fmla="+- 0 280 175"/>
                              <a:gd name="T155" fmla="*/ 280 h 688"/>
                              <a:gd name="T156" fmla="+- 0 2131 2130"/>
                              <a:gd name="T157" fmla="*/ T156 w 213"/>
                              <a:gd name="T158" fmla="+- 0 280 175"/>
                              <a:gd name="T159" fmla="*/ 280 h 688"/>
                              <a:gd name="T160" fmla="+- 0 2130 2130"/>
                              <a:gd name="T161" fmla="*/ T160 w 213"/>
                              <a:gd name="T162" fmla="+- 0 279 175"/>
                              <a:gd name="T163" fmla="*/ 279 h 688"/>
                              <a:gd name="T164" fmla="+- 0 2341 2130"/>
                              <a:gd name="T165" fmla="*/ T164 w 213"/>
                              <a:gd name="T166" fmla="+- 0 279 175"/>
                              <a:gd name="T167" fmla="*/ 279 h 688"/>
                              <a:gd name="T168" fmla="+- 0 2341 2130"/>
                              <a:gd name="T169" fmla="*/ T168 w 213"/>
                              <a:gd name="T170" fmla="+- 0 262 175"/>
                              <a:gd name="T171" fmla="*/ 262 h 688"/>
                              <a:gd name="T172" fmla="+- 0 2343 2130"/>
                              <a:gd name="T173" fmla="*/ T172 w 213"/>
                              <a:gd name="T174" fmla="+- 0 199 175"/>
                              <a:gd name="T175" fmla="*/ 199 h 688"/>
                              <a:gd name="T176" fmla="+- 0 2343 2130"/>
                              <a:gd name="T177" fmla="*/ T176 w 213"/>
                              <a:gd name="T178" fmla="+- 0 175 175"/>
                              <a:gd name="T179" fmla="*/ 175 h 68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Lst>
                            <a:rect l="0" t="0" r="r" b="b"/>
                            <a:pathLst>
                              <a:path w="213" h="688">
                                <a:moveTo>
                                  <a:pt x="209" y="185"/>
                                </a:moveTo>
                                <a:lnTo>
                                  <a:pt x="113" y="185"/>
                                </a:lnTo>
                                <a:lnTo>
                                  <a:pt x="113" y="202"/>
                                </a:lnTo>
                                <a:lnTo>
                                  <a:pt x="115" y="227"/>
                                </a:lnTo>
                                <a:lnTo>
                                  <a:pt x="115" y="241"/>
                                </a:lnTo>
                                <a:lnTo>
                                  <a:pt x="116" y="263"/>
                                </a:lnTo>
                                <a:lnTo>
                                  <a:pt x="117" y="307"/>
                                </a:lnTo>
                                <a:lnTo>
                                  <a:pt x="118" y="329"/>
                                </a:lnTo>
                                <a:lnTo>
                                  <a:pt x="122" y="406"/>
                                </a:lnTo>
                                <a:lnTo>
                                  <a:pt x="123" y="435"/>
                                </a:lnTo>
                                <a:lnTo>
                                  <a:pt x="127" y="520"/>
                                </a:lnTo>
                                <a:lnTo>
                                  <a:pt x="127" y="525"/>
                                </a:lnTo>
                                <a:lnTo>
                                  <a:pt x="129" y="528"/>
                                </a:lnTo>
                                <a:lnTo>
                                  <a:pt x="143" y="562"/>
                                </a:lnTo>
                                <a:lnTo>
                                  <a:pt x="172" y="631"/>
                                </a:lnTo>
                                <a:lnTo>
                                  <a:pt x="187" y="666"/>
                                </a:lnTo>
                                <a:lnTo>
                                  <a:pt x="192" y="681"/>
                                </a:lnTo>
                                <a:lnTo>
                                  <a:pt x="196" y="688"/>
                                </a:lnTo>
                                <a:lnTo>
                                  <a:pt x="197" y="662"/>
                                </a:lnTo>
                                <a:lnTo>
                                  <a:pt x="199" y="598"/>
                                </a:lnTo>
                                <a:lnTo>
                                  <a:pt x="201" y="528"/>
                                </a:lnTo>
                                <a:lnTo>
                                  <a:pt x="207" y="285"/>
                                </a:lnTo>
                                <a:lnTo>
                                  <a:pt x="209" y="185"/>
                                </a:lnTo>
                                <a:close/>
                                <a:moveTo>
                                  <a:pt x="213" y="0"/>
                                </a:moveTo>
                                <a:lnTo>
                                  <a:pt x="211" y="0"/>
                                </a:lnTo>
                                <a:lnTo>
                                  <a:pt x="211" y="2"/>
                                </a:lnTo>
                                <a:lnTo>
                                  <a:pt x="209" y="2"/>
                                </a:lnTo>
                                <a:lnTo>
                                  <a:pt x="1" y="105"/>
                                </a:lnTo>
                                <a:lnTo>
                                  <a:pt x="0" y="105"/>
                                </a:lnTo>
                                <a:lnTo>
                                  <a:pt x="1" y="109"/>
                                </a:lnTo>
                                <a:lnTo>
                                  <a:pt x="9" y="132"/>
                                </a:lnTo>
                                <a:lnTo>
                                  <a:pt x="16" y="155"/>
                                </a:lnTo>
                                <a:lnTo>
                                  <a:pt x="22" y="179"/>
                                </a:lnTo>
                                <a:lnTo>
                                  <a:pt x="29" y="202"/>
                                </a:lnTo>
                                <a:lnTo>
                                  <a:pt x="31" y="207"/>
                                </a:lnTo>
                                <a:lnTo>
                                  <a:pt x="36" y="205"/>
                                </a:lnTo>
                                <a:lnTo>
                                  <a:pt x="108" y="185"/>
                                </a:lnTo>
                                <a:lnTo>
                                  <a:pt x="209" y="185"/>
                                </a:lnTo>
                                <a:lnTo>
                                  <a:pt x="211" y="105"/>
                                </a:lnTo>
                                <a:lnTo>
                                  <a:pt x="1" y="105"/>
                                </a:lnTo>
                                <a:lnTo>
                                  <a:pt x="0" y="104"/>
                                </a:lnTo>
                                <a:lnTo>
                                  <a:pt x="211" y="104"/>
                                </a:lnTo>
                                <a:lnTo>
                                  <a:pt x="211" y="87"/>
                                </a:lnTo>
                                <a:lnTo>
                                  <a:pt x="213" y="24"/>
                                </a:lnTo>
                                <a:lnTo>
                                  <a:pt x="213" y="0"/>
                                </a:lnTo>
                                <a:close/>
                              </a:path>
                            </a:pathLst>
                          </a:custGeom>
                          <a:solidFill>
                            <a:srgbClr val="AC246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 name="Freeform 12"/>
                        <wps:cNvSpPr>
                          <a:spLocks/>
                        </wps:cNvSpPr>
                        <wps:spPr bwMode="auto">
                          <a:xfrm>
                            <a:off x="14" y="465"/>
                            <a:ext cx="637" cy="146"/>
                          </a:xfrm>
                          <a:custGeom>
                            <a:avLst/>
                            <a:gdLst>
                              <a:gd name="T0" fmla="+- 0 2121 1570"/>
                              <a:gd name="T1" fmla="*/ T0 w 637"/>
                              <a:gd name="T2" fmla="+- 0 534 534"/>
                              <a:gd name="T3" fmla="*/ 534 h 146"/>
                              <a:gd name="T4" fmla="+- 0 2114 1570"/>
                              <a:gd name="T5" fmla="*/ T4 w 637"/>
                              <a:gd name="T6" fmla="+- 0 534 534"/>
                              <a:gd name="T7" fmla="*/ 534 h 146"/>
                              <a:gd name="T8" fmla="+- 0 2009 1570"/>
                              <a:gd name="T9" fmla="*/ T8 w 637"/>
                              <a:gd name="T10" fmla="+- 0 539 534"/>
                              <a:gd name="T11" fmla="*/ 539 h 146"/>
                              <a:gd name="T12" fmla="+- 0 1970 1570"/>
                              <a:gd name="T13" fmla="*/ T12 w 637"/>
                              <a:gd name="T14" fmla="+- 0 540 534"/>
                              <a:gd name="T15" fmla="*/ 540 h 146"/>
                              <a:gd name="T16" fmla="+- 0 1932 1570"/>
                              <a:gd name="T17" fmla="*/ T16 w 637"/>
                              <a:gd name="T18" fmla="+- 0 542 534"/>
                              <a:gd name="T19" fmla="*/ 542 h 146"/>
                              <a:gd name="T20" fmla="+- 0 1893 1570"/>
                              <a:gd name="T21" fmla="*/ T20 w 637"/>
                              <a:gd name="T22" fmla="+- 0 543 534"/>
                              <a:gd name="T23" fmla="*/ 543 h 146"/>
                              <a:gd name="T24" fmla="+- 0 1861 1570"/>
                              <a:gd name="T25" fmla="*/ T24 w 637"/>
                              <a:gd name="T26" fmla="+- 0 545 534"/>
                              <a:gd name="T27" fmla="*/ 545 h 146"/>
                              <a:gd name="T28" fmla="+- 0 1836 1570"/>
                              <a:gd name="T29" fmla="*/ T28 w 637"/>
                              <a:gd name="T30" fmla="+- 0 546 534"/>
                              <a:gd name="T31" fmla="*/ 546 h 146"/>
                              <a:gd name="T32" fmla="+- 0 1824 1570"/>
                              <a:gd name="T33" fmla="*/ T32 w 637"/>
                              <a:gd name="T34" fmla="+- 0 546 534"/>
                              <a:gd name="T35" fmla="*/ 546 h 146"/>
                              <a:gd name="T36" fmla="+- 0 1805 1570"/>
                              <a:gd name="T37" fmla="*/ T36 w 637"/>
                              <a:gd name="T38" fmla="+- 0 547 534"/>
                              <a:gd name="T39" fmla="*/ 547 h 146"/>
                              <a:gd name="T40" fmla="+- 0 1766 1570"/>
                              <a:gd name="T41" fmla="*/ T40 w 637"/>
                              <a:gd name="T42" fmla="+- 0 548 534"/>
                              <a:gd name="T43" fmla="*/ 548 h 146"/>
                              <a:gd name="T44" fmla="+- 0 1747 1570"/>
                              <a:gd name="T45" fmla="*/ T44 w 637"/>
                              <a:gd name="T46" fmla="+- 0 550 534"/>
                              <a:gd name="T47" fmla="*/ 550 h 146"/>
                              <a:gd name="T48" fmla="+- 0 1734 1570"/>
                              <a:gd name="T49" fmla="*/ T48 w 637"/>
                              <a:gd name="T50" fmla="+- 0 550 534"/>
                              <a:gd name="T51" fmla="*/ 550 h 146"/>
                              <a:gd name="T52" fmla="+- 0 1709 1570"/>
                              <a:gd name="T53" fmla="*/ T52 w 637"/>
                              <a:gd name="T54" fmla="+- 0 551 534"/>
                              <a:gd name="T55" fmla="*/ 551 h 146"/>
                              <a:gd name="T56" fmla="+- 0 1697 1570"/>
                              <a:gd name="T57" fmla="*/ T56 w 637"/>
                              <a:gd name="T58" fmla="+- 0 551 534"/>
                              <a:gd name="T59" fmla="*/ 551 h 146"/>
                              <a:gd name="T60" fmla="+- 0 1619 1570"/>
                              <a:gd name="T61" fmla="*/ T60 w 637"/>
                              <a:gd name="T62" fmla="+- 0 555 534"/>
                              <a:gd name="T63" fmla="*/ 555 h 146"/>
                              <a:gd name="T64" fmla="+- 0 1607 1570"/>
                              <a:gd name="T65" fmla="*/ T64 w 637"/>
                              <a:gd name="T66" fmla="+- 0 555 534"/>
                              <a:gd name="T67" fmla="*/ 555 h 146"/>
                              <a:gd name="T68" fmla="+- 0 1582 1570"/>
                              <a:gd name="T69" fmla="*/ T68 w 637"/>
                              <a:gd name="T70" fmla="+- 0 556 534"/>
                              <a:gd name="T71" fmla="*/ 556 h 146"/>
                              <a:gd name="T72" fmla="+- 0 1570 1570"/>
                              <a:gd name="T73" fmla="*/ T72 w 637"/>
                              <a:gd name="T74" fmla="+- 0 556 534"/>
                              <a:gd name="T75" fmla="*/ 556 h 146"/>
                              <a:gd name="T76" fmla="+- 0 2207 1570"/>
                              <a:gd name="T77" fmla="*/ T76 w 637"/>
                              <a:gd name="T78" fmla="+- 0 680 534"/>
                              <a:gd name="T79" fmla="*/ 680 h 146"/>
                              <a:gd name="T80" fmla="+- 0 2207 1570"/>
                              <a:gd name="T81" fmla="*/ T80 w 637"/>
                              <a:gd name="T82" fmla="+- 0 679 534"/>
                              <a:gd name="T83" fmla="*/ 679 h 146"/>
                              <a:gd name="T84" fmla="+- 0 2205 1570"/>
                              <a:gd name="T85" fmla="*/ T84 w 637"/>
                              <a:gd name="T86" fmla="+- 0 677 534"/>
                              <a:gd name="T87" fmla="*/ 677 h 146"/>
                              <a:gd name="T88" fmla="+- 0 2205 1570"/>
                              <a:gd name="T89" fmla="*/ T88 w 637"/>
                              <a:gd name="T90" fmla="+- 0 675 534"/>
                              <a:gd name="T91" fmla="*/ 675 h 146"/>
                              <a:gd name="T92" fmla="+- 0 2200 1570"/>
                              <a:gd name="T93" fmla="*/ T92 w 637"/>
                              <a:gd name="T94" fmla="+- 0 668 534"/>
                              <a:gd name="T95" fmla="*/ 668 h 146"/>
                              <a:gd name="T96" fmla="+- 0 2197 1570"/>
                              <a:gd name="T97" fmla="*/ T96 w 637"/>
                              <a:gd name="T98" fmla="+- 0 660 534"/>
                              <a:gd name="T99" fmla="*/ 660 h 146"/>
                              <a:gd name="T100" fmla="+- 0 2192 1570"/>
                              <a:gd name="T101" fmla="*/ T100 w 637"/>
                              <a:gd name="T102" fmla="+- 0 653 534"/>
                              <a:gd name="T103" fmla="*/ 653 h 146"/>
                              <a:gd name="T104" fmla="+- 0 2173 1570"/>
                              <a:gd name="T105" fmla="*/ T104 w 637"/>
                              <a:gd name="T106" fmla="+- 0 621 534"/>
                              <a:gd name="T107" fmla="*/ 621 h 146"/>
                              <a:gd name="T108" fmla="+- 0 2167 1570"/>
                              <a:gd name="T109" fmla="*/ T108 w 637"/>
                              <a:gd name="T110" fmla="+- 0 614 534"/>
                              <a:gd name="T111" fmla="*/ 614 h 146"/>
                              <a:gd name="T112" fmla="+- 0 2161 1570"/>
                              <a:gd name="T113" fmla="*/ T112 w 637"/>
                              <a:gd name="T114" fmla="+- 0 599 534"/>
                              <a:gd name="T115" fmla="*/ 599 h 146"/>
                              <a:gd name="T116" fmla="+- 0 2143 1570"/>
                              <a:gd name="T117" fmla="*/ T116 w 637"/>
                              <a:gd name="T118" fmla="+- 0 571 534"/>
                              <a:gd name="T119" fmla="*/ 571 h 146"/>
                              <a:gd name="T120" fmla="+- 0 2134 1570"/>
                              <a:gd name="T121" fmla="*/ T120 w 637"/>
                              <a:gd name="T122" fmla="+- 0 556 534"/>
                              <a:gd name="T123" fmla="*/ 556 h 146"/>
                              <a:gd name="T124" fmla="+- 0 2126 1570"/>
                              <a:gd name="T125" fmla="*/ T124 w 637"/>
                              <a:gd name="T126" fmla="+- 0 541 534"/>
                              <a:gd name="T127" fmla="*/ 541 h 146"/>
                              <a:gd name="T128" fmla="+- 0 2125 1570"/>
                              <a:gd name="T129" fmla="*/ T128 w 637"/>
                              <a:gd name="T130" fmla="+- 0 536 534"/>
                              <a:gd name="T131" fmla="*/ 536 h 146"/>
                              <a:gd name="T132" fmla="+- 0 2121 1570"/>
                              <a:gd name="T133" fmla="*/ T132 w 637"/>
                              <a:gd name="T134" fmla="+- 0 534 534"/>
                              <a:gd name="T135" fmla="*/ 534 h 14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Lst>
                            <a:rect l="0" t="0" r="r" b="b"/>
                            <a:pathLst>
                              <a:path w="637" h="146">
                                <a:moveTo>
                                  <a:pt x="551" y="0"/>
                                </a:moveTo>
                                <a:lnTo>
                                  <a:pt x="544" y="0"/>
                                </a:lnTo>
                                <a:lnTo>
                                  <a:pt x="439" y="5"/>
                                </a:lnTo>
                                <a:lnTo>
                                  <a:pt x="400" y="6"/>
                                </a:lnTo>
                                <a:lnTo>
                                  <a:pt x="362" y="8"/>
                                </a:lnTo>
                                <a:lnTo>
                                  <a:pt x="323" y="9"/>
                                </a:lnTo>
                                <a:lnTo>
                                  <a:pt x="291" y="11"/>
                                </a:lnTo>
                                <a:lnTo>
                                  <a:pt x="266" y="12"/>
                                </a:lnTo>
                                <a:lnTo>
                                  <a:pt x="254" y="12"/>
                                </a:lnTo>
                                <a:lnTo>
                                  <a:pt x="235" y="13"/>
                                </a:lnTo>
                                <a:lnTo>
                                  <a:pt x="196" y="14"/>
                                </a:lnTo>
                                <a:lnTo>
                                  <a:pt x="177" y="16"/>
                                </a:lnTo>
                                <a:lnTo>
                                  <a:pt x="164" y="16"/>
                                </a:lnTo>
                                <a:lnTo>
                                  <a:pt x="139" y="17"/>
                                </a:lnTo>
                                <a:lnTo>
                                  <a:pt x="127" y="17"/>
                                </a:lnTo>
                                <a:lnTo>
                                  <a:pt x="49" y="21"/>
                                </a:lnTo>
                                <a:lnTo>
                                  <a:pt x="37" y="21"/>
                                </a:lnTo>
                                <a:lnTo>
                                  <a:pt x="12" y="22"/>
                                </a:lnTo>
                                <a:lnTo>
                                  <a:pt x="0" y="22"/>
                                </a:lnTo>
                                <a:lnTo>
                                  <a:pt x="637" y="146"/>
                                </a:lnTo>
                                <a:lnTo>
                                  <a:pt x="637" y="145"/>
                                </a:lnTo>
                                <a:lnTo>
                                  <a:pt x="635" y="143"/>
                                </a:lnTo>
                                <a:lnTo>
                                  <a:pt x="635" y="141"/>
                                </a:lnTo>
                                <a:lnTo>
                                  <a:pt x="630" y="134"/>
                                </a:lnTo>
                                <a:lnTo>
                                  <a:pt x="627" y="126"/>
                                </a:lnTo>
                                <a:lnTo>
                                  <a:pt x="622" y="119"/>
                                </a:lnTo>
                                <a:lnTo>
                                  <a:pt x="603" y="87"/>
                                </a:lnTo>
                                <a:lnTo>
                                  <a:pt x="597" y="80"/>
                                </a:lnTo>
                                <a:lnTo>
                                  <a:pt x="591" y="65"/>
                                </a:lnTo>
                                <a:lnTo>
                                  <a:pt x="573" y="37"/>
                                </a:lnTo>
                                <a:lnTo>
                                  <a:pt x="564" y="22"/>
                                </a:lnTo>
                                <a:lnTo>
                                  <a:pt x="556" y="7"/>
                                </a:lnTo>
                                <a:lnTo>
                                  <a:pt x="555" y="2"/>
                                </a:lnTo>
                                <a:lnTo>
                                  <a:pt x="551" y="0"/>
                                </a:lnTo>
                                <a:close/>
                              </a:path>
                            </a:pathLst>
                          </a:custGeom>
                          <a:solidFill>
                            <a:srgbClr val="1A71B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 name="Freeform 11"/>
                        <wps:cNvSpPr>
                          <a:spLocks/>
                        </wps:cNvSpPr>
                        <wps:spPr bwMode="auto">
                          <a:xfrm>
                            <a:off x="332" y="568"/>
                            <a:ext cx="428" cy="249"/>
                          </a:xfrm>
                          <a:custGeom>
                            <a:avLst/>
                            <a:gdLst>
                              <a:gd name="T0" fmla="+- 0 1888 1888"/>
                              <a:gd name="T1" fmla="*/ T0 w 428"/>
                              <a:gd name="T2" fmla="+- 0 637 637"/>
                              <a:gd name="T3" fmla="*/ 637 h 249"/>
                              <a:gd name="T4" fmla="+- 0 2172 1888"/>
                              <a:gd name="T5" fmla="*/ T4 w 428"/>
                              <a:gd name="T6" fmla="+- 0 804 637"/>
                              <a:gd name="T7" fmla="*/ 804 h 249"/>
                              <a:gd name="T8" fmla="+- 0 2316 1888"/>
                              <a:gd name="T9" fmla="*/ T8 w 428"/>
                              <a:gd name="T10" fmla="+- 0 886 637"/>
                              <a:gd name="T11" fmla="*/ 886 h 249"/>
                              <a:gd name="T12" fmla="+- 0 2316 1888"/>
                              <a:gd name="T13" fmla="*/ T12 w 428"/>
                              <a:gd name="T14" fmla="+- 0 885 637"/>
                              <a:gd name="T15" fmla="*/ 885 h 249"/>
                              <a:gd name="T16" fmla="+- 0 2241 1888"/>
                              <a:gd name="T17" fmla="*/ T16 w 428"/>
                              <a:gd name="T18" fmla="+- 0 706 637"/>
                              <a:gd name="T19" fmla="*/ 706 h 249"/>
                              <a:gd name="T20" fmla="+- 0 2237 1888"/>
                              <a:gd name="T21" fmla="*/ T20 w 428"/>
                              <a:gd name="T22" fmla="+- 0 703 637"/>
                              <a:gd name="T23" fmla="*/ 703 h 249"/>
                              <a:gd name="T24" fmla="+- 0 2235 1888"/>
                              <a:gd name="T25" fmla="*/ T24 w 428"/>
                              <a:gd name="T26" fmla="+- 0 703 637"/>
                              <a:gd name="T27" fmla="*/ 703 h 249"/>
                              <a:gd name="T28" fmla="+- 0 2217 1888"/>
                              <a:gd name="T29" fmla="*/ T28 w 428"/>
                              <a:gd name="T30" fmla="+- 0 699 637"/>
                              <a:gd name="T31" fmla="*/ 699 h 249"/>
                              <a:gd name="T32" fmla="+- 0 2181 1888"/>
                              <a:gd name="T33" fmla="*/ T32 w 428"/>
                              <a:gd name="T34" fmla="+- 0 693 637"/>
                              <a:gd name="T35" fmla="*/ 693 h 249"/>
                              <a:gd name="T36" fmla="+- 0 1906 1888"/>
                              <a:gd name="T37" fmla="*/ T36 w 428"/>
                              <a:gd name="T38" fmla="+- 0 640 637"/>
                              <a:gd name="T39" fmla="*/ 640 h 249"/>
                              <a:gd name="T40" fmla="+- 0 1900 1888"/>
                              <a:gd name="T41" fmla="*/ T40 w 428"/>
                              <a:gd name="T42" fmla="+- 0 638 637"/>
                              <a:gd name="T43" fmla="*/ 638 h 249"/>
                              <a:gd name="T44" fmla="+- 0 1894 1888"/>
                              <a:gd name="T45" fmla="*/ T44 w 428"/>
                              <a:gd name="T46" fmla="+- 0 638 637"/>
                              <a:gd name="T47" fmla="*/ 638 h 249"/>
                              <a:gd name="T48" fmla="+- 0 1888 1888"/>
                              <a:gd name="T49" fmla="*/ T48 w 428"/>
                              <a:gd name="T50" fmla="+- 0 637 637"/>
                              <a:gd name="T51" fmla="*/ 637 h 24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Lst>
                            <a:rect l="0" t="0" r="r" b="b"/>
                            <a:pathLst>
                              <a:path w="428" h="249">
                                <a:moveTo>
                                  <a:pt x="0" y="0"/>
                                </a:moveTo>
                                <a:lnTo>
                                  <a:pt x="284" y="167"/>
                                </a:lnTo>
                                <a:lnTo>
                                  <a:pt x="428" y="249"/>
                                </a:lnTo>
                                <a:lnTo>
                                  <a:pt x="428" y="248"/>
                                </a:lnTo>
                                <a:lnTo>
                                  <a:pt x="353" y="69"/>
                                </a:lnTo>
                                <a:lnTo>
                                  <a:pt x="349" y="66"/>
                                </a:lnTo>
                                <a:lnTo>
                                  <a:pt x="347" y="66"/>
                                </a:lnTo>
                                <a:lnTo>
                                  <a:pt x="329" y="62"/>
                                </a:lnTo>
                                <a:lnTo>
                                  <a:pt x="293" y="56"/>
                                </a:lnTo>
                                <a:lnTo>
                                  <a:pt x="18" y="3"/>
                                </a:lnTo>
                                <a:lnTo>
                                  <a:pt x="12" y="1"/>
                                </a:lnTo>
                                <a:lnTo>
                                  <a:pt x="6" y="1"/>
                                </a:lnTo>
                                <a:lnTo>
                                  <a:pt x="0" y="0"/>
                                </a:lnTo>
                                <a:close/>
                              </a:path>
                            </a:pathLst>
                          </a:custGeom>
                          <a:solidFill>
                            <a:srgbClr val="AC246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9" name="Picture 9"/>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162" y="275"/>
                            <a:ext cx="334" cy="187"/>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anchor>
            </w:drawing>
          </mc:Choice>
          <mc:Fallback>
            <w:pict>
              <v:group w14:anchorId="0FB8FB38" id="Group 9" o:spid="_x0000_s1026" style="position:absolute;margin-left:381pt;margin-top:4.25pt;width:39.35pt;height:40.85pt;z-index:251676672;mso-position-horizontal-relative:margin" coordsize="787,81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">
                <v:shape id="AutoShape 14" o:spid="_x0000_s1027" style="position:absolute;width:666;height:599;visibility:visible;mso-wrap-style:square;v-text-anchor:top" coordsize="666,5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" path="m552,207r-114,l666,599,656,561,646,525r-7,-22l626,458r-6,-22l617,430r-2,-9l613,414,603,380,584,313,574,278r-4,-13l562,238r-4,-14l555,216r-3,-9xm495,r-2,2l,469r10,l22,468r23,-1l57,467r18,-1l110,465r17,-1l130,462r2,l142,452r11,-7l161,436,280,337r39,-33l359,272r7,-5l373,260r7,-5l392,244r26,-21l431,212r4,-3l438,207r114,l551,205r-1,-10l547,183r-4,-12l540,158r-4,-12l532,132,520,93,519,81,515,71,512,59,496,3r,-1l495,xe" fillcolor="#1a71b8" stroked="f">
                  <v:path arrowok="t" o:connecttype="custom" o:connectlocs="552,276;438,276;666,668;656,630;646,594;639,572;626,527;620,505;617,499;615,490;613,483;603,449;584,382;574,347;570,334;562,307;558,293;555,285;552,276;495,69;493,71;0,538;10,538;22,537;45,536;57,536;75,535;110,534;127,533;130,531;132,531;142,521;153,514;161,505;280,406;319,373;359,341;366,336;373,329;380,324;392,313;418,292;431,281;435,278;438,276;552,276;551,274;550,264;547,252;543,240;540,227;536,215;532,201;520,162;519,150;515,140;512,128;496,72;496,71;495,69" o:connectangles="0,0,0,0,0,0,0,0,0,0,0,0,0,0,0,0,0,0,0,0,0,0,0,0,0,0,0,0,0,0,0,0,0,0,0,0,0,0,0,0,0,0,0,0,0,0,0,0,0,0,0,0,0,0,0,0,0,0,0,0"/>
                </v:shape>
                <v:shape id="AutoShape 13" o:spid="_x0000_s1028" style="position:absolute;left:574;top:106;width:213;height:688;visibility:visible;mso-wrap-style:square;v-text-anchor:top" coordsize="213,6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" path="m209,185r-96,l113,202r2,25l115,241r1,22l117,307r1,22l122,406r1,29l127,520r,5l129,528r14,34l172,631r15,35l192,681r4,7l197,662r2,-64l201,528r6,-243l209,185xm213,r-2,l211,2r-2,l1,105r-1,l1,109r8,23l16,155r6,24l29,202r2,5l36,205r72,-20l209,185r2,-80l1,105,,104r211,l211,87r2,-63l213,xe" fillcolor="#ac2464" stroked="f">
                  <v:path arrowok="t" o:connecttype="custom" o:connectlocs="209,360;113,360;113,377;115,402;115,416;116,438;117,482;118,504;122,581;123,610;127,695;127,700;129,703;143,737;172,806;187,841;192,856;196,863;197,837;199,773;201,703;207,460;209,360;213,175;211,175;211,177;209,177;1,280;0,280;1,284;9,307;16,330;22,354;29,377;31,382;36,380;108,360;209,360;211,280;1,280;0,279;211,279;211,262;213,199;213,175" o:connectangles="0,0,0,0,0,0,0,0,0,0,0,0,0,0,0,0,0,0,0,0,0,0,0,0,0,0,0,0,0,0,0,0,0,0,0,0,0,0,0,0,0,0,0,0,0"/>
                </v:shape>
                <v:shape id="Freeform 12" o:spid="_x0000_s1029" style="position:absolute;left:14;top:465;width:637;height:146;visibility:visible;mso-wrap-style:square;v-text-anchor:top" coordsize="637,1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" path="m551,r-7,l439,5,400,6,362,8,323,9r-32,2l266,12r-12,l235,13r-39,1l177,16r-13,l139,17r-12,l49,21r-12,l12,22,,22,637,146r,-1l635,143r,-2l630,134r-3,-8l622,119,603,87r-6,-7l591,65,573,37,564,22,556,7,555,2,551,xe" fillcolor="#1a71b8" stroked="f">
                  <v:path arrowok="t" o:connecttype="custom" o:connectlocs="551,534;544,534;439,539;400,540;362,542;323,543;291,545;266,546;254,546;235,547;196,548;177,550;164,550;139,551;127,551;49,555;37,555;12,556;0,556;637,680;637,679;635,677;635,675;630,668;627,660;622,653;603,621;597,614;591,599;573,571;564,556;556,541;555,536;551,534" o:connectangles="0,0,0,0,0,0,0,0,0,0,0,0,0,0,0,0,0,0,0,0,0,0,0,0,0,0,0,0,0,0,0,0,0,0"/>
                </v:shape>
                <v:shape id="Freeform 11" o:spid="_x0000_s1030" style="position:absolute;left:332;top:568;width:428;height:249;visibility:visible;mso-wrap-style:square;v-text-anchor:top" coordsize="428,2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" path="m,l284,167r144,82l428,248,353,69r-4,-3l347,66,329,62,293,56,18,3,12,1,6,1,,xe" fillcolor="#ac2464" stroked="f">
                  <v:path arrowok="t" o:connecttype="custom" o:connectlocs="0,637;284,804;428,886;428,885;353,706;349,703;347,703;329,699;293,693;18,640;12,638;6,638;0,637" o:connectangles="0,0,0,0,0,0,0,0,0,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9" o:spid="_x0000_s1031" type="#_x0000_t75" style="position:absolute;left:162;top:275;width:334;height:1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">
                  <v:imagedata r:id="rId10" o:title=""/>
                </v:shape>
                <w10:wrap anchorx="margin"/>
              </v:group>
            </w:pict>
          </mc:Fallback>
        </mc:AlternateContent>
      </w:r>
    </w:p>
    <w:p w14:paraId="1985D72E" w14:textId="5E51E05C" w:rsidR="006D73FF" w:rsidRPr="00B47A9E" w:rsidRDefault="006D73FF" w:rsidP="00C350A0">
      <w:pPr>
        <w:jc w:val="right"/>
        <w:rPr>
          <w:rFonts w:asciiTheme="minorHAnsi" w:hAnsiTheme="minorHAnsi" w:cstheme="minorHAnsi"/>
          <w:sz w:val="22"/>
          <w:szCs w:val="22"/>
        </w:rPr>
      </w:pPr>
      <w:r w:rsidRPr="00B47A9E">
        <w:rPr>
          <w:rFonts w:asciiTheme="minorHAnsi" w:hAnsiTheme="minorHAnsi" w:cstheme="minorHAnsi"/>
          <w:noProof/>
          <w:sz w:val="22"/>
          <w:szCs w:val="22"/>
        </w:rPr>
        <mc:AlternateContent>
          <mc:Choice Requires="wpg">
            <w:drawing>
              <wp:anchor distT="0" distB="0" distL="114300" distR="114300" simplePos="0" relativeHeight="251677696" behindDoc="0" locked="0" layoutInCell="1" allowOverlap="1" wp14:anchorId="299150F4" wp14:editId="753496D9">
                <wp:simplePos x="0" y="0"/>
                <wp:positionH relativeFrom="column">
                  <wp:posOffset>5357495</wp:posOffset>
                </wp:positionH>
                <wp:positionV relativeFrom="paragraph">
                  <wp:posOffset>7620</wp:posOffset>
                </wp:positionV>
                <wp:extent cx="908050" cy="208280"/>
                <wp:effectExtent l="0" t="0" r="6350" b="20320"/>
                <wp:wrapNone/>
                <wp:docPr id="10" name="Group 2"/>
                <wp:cNvGraphicFramePr/>
                <a:graphic xmlns:a="http://schemas.openxmlformats.org/drawingml/2006/main">
                  <a:graphicData uri="http://schemas.microsoft.com/office/word/2010/wordprocessingGroup">
                    <wpg:wgp>
                      <wpg:cNvGrpSpPr/>
                      <wpg:grpSpPr bwMode="auto">
                        <a:xfrm>
                          <a:off x="0" y="0"/>
                          <a:ext cx="908050" cy="208280"/>
                          <a:chOff x="594995" y="144145"/>
                          <a:chExt cx="1405" cy="328"/>
                        </a:xfrm>
                      </wpg:grpSpPr>
                      <pic:pic xmlns:pic="http://schemas.openxmlformats.org/drawingml/2006/picture">
                        <pic:nvPicPr>
                          <pic:cNvPr id="11" name="Picture 1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595474" y="144145"/>
                            <a:ext cx="314" cy="32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2" name="Picture 1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595828" y="144145"/>
                            <a:ext cx="210" cy="327"/>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3" name="Picture 1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595218" y="144233"/>
                            <a:ext cx="218" cy="23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4" name="Picture 1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594995" y="144234"/>
                            <a:ext cx="170" cy="235"/>
                          </a:xfrm>
                          <a:prstGeom prst="rect">
                            <a:avLst/>
                          </a:prstGeom>
                          <a:noFill/>
                          <a:extLst>
                            <a:ext uri="{909E8E84-426E-40DD-AFC4-6F175D3DCCD1}">
                              <a14:hiddenFill xmlns:a14="http://schemas.microsoft.com/office/drawing/2010/main">
                                <a:solidFill>
                                  <a:srgbClr val="FFFFFF"/>
                                </a:solidFill>
                              </a14:hiddenFill>
                            </a:ext>
                          </a:extLst>
                        </pic:spPr>
                      </pic:pic>
                      <wps:wsp>
                        <wps:cNvPr id="15" name="Line 4"/>
                        <wps:cNvCnPr>
                          <a:cxnSpLocks noChangeShapeType="1"/>
                        </wps:cNvCnPr>
                        <wps:spPr bwMode="auto">
                          <a:xfrm>
                            <a:off x="596400" y="144146"/>
                            <a:ext cx="0" cy="322"/>
                          </a:xfrm>
                          <a:prstGeom prst="line">
                            <a:avLst/>
                          </a:prstGeom>
                          <a:noFill/>
                          <a:ln w="31638">
                            <a:solidFill>
                              <a:srgbClr val="1A71B8"/>
                            </a:solidFill>
                            <a:round/>
                            <a:headEnd/>
                            <a:tailEnd/>
                          </a:ln>
                          <a:extLst>
                            <a:ext uri="{909E8E84-426E-40DD-AFC4-6F175D3DCCD1}">
                              <a14:hiddenFill xmlns:a14="http://schemas.microsoft.com/office/drawing/2010/main">
                                <a:noFill/>
                              </a14:hiddenFill>
                            </a:ext>
                          </a:extLst>
                        </wps:spPr>
                        <wps:bodyPr/>
                      </wps:wsp>
                      <pic:pic xmlns:pic="http://schemas.openxmlformats.org/drawingml/2006/picture">
                        <pic:nvPicPr>
                          <pic:cNvPr id="16" name="Picture 1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596104" y="144237"/>
                            <a:ext cx="206" cy="236"/>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anchor>
            </w:drawing>
          </mc:Choice>
          <mc:Fallback>
            <w:pict>
              <v:group w14:anchorId="59DBF1D9" id="Group 2" o:spid="_x0000_s1026" style="position:absolute;margin-left:421.85pt;margin-top:.6pt;width:71.5pt;height:16.4pt;z-index:251677696" coordorigin="5949,1441" coordsize="14,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">
                <v:shape id="Picture 11" o:spid="_x0000_s1027" type="#_x0000_t75" style="position:absolute;left:5954;top:1441;width:3;height: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">
                  <v:imagedata r:id="rId16" o:title=""/>
                </v:shape>
                <v:shape id="Picture 12" o:spid="_x0000_s1028" type="#_x0000_t75" style="position:absolute;left:5958;top:1441;width:2;height: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">
                  <v:imagedata r:id="rId17" o:title=""/>
                </v:shape>
                <v:shape id="Picture 13" o:spid="_x0000_s1029" type="#_x0000_t75" style="position:absolute;left:5952;top:1442;width:2;height: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">
                  <v:imagedata r:id="rId18" o:title=""/>
                </v:shape>
                <v:shape id="Picture 14" o:spid="_x0000_s1030" type="#_x0000_t75" style="position:absolute;left:5949;top:1442;width:2;height: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">
                  <v:imagedata r:id="rId19" o:title=""/>
                </v:shape>
                <v:line id="Line 4" o:spid="_x0000_s1031" style="position:absolute;visibility:visible;mso-wrap-style:square" from="5964,1441" to="5964,14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" strokecolor="#1a71b8" strokeweight=".87883mm"/>
                <v:shape id="Picture 16" o:spid="_x0000_s1032" type="#_x0000_t75" style="position:absolute;left:5961;top:1442;width:2;height: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">
                  <v:imagedata r:id="rId20" o:title=""/>
                </v:shape>
              </v:group>
            </w:pict>
          </mc:Fallback>
        </mc:AlternateContent>
      </w:r>
    </w:p>
    <w:p w14:paraId="75798006" w14:textId="56360A00" w:rsidR="00983082" w:rsidRPr="00B47A9E" w:rsidRDefault="00983082" w:rsidP="00C350A0">
      <w:pPr>
        <w:jc w:val="right"/>
        <w:rPr>
          <w:rFonts w:asciiTheme="minorHAnsi" w:hAnsiTheme="minorHAnsi" w:cstheme="minorHAnsi"/>
          <w:sz w:val="22"/>
          <w:szCs w:val="22"/>
        </w:rPr>
      </w:pPr>
    </w:p>
    <w:p w14:paraId="6001D0EE" w14:textId="3CF6C744" w:rsidR="006D73FF" w:rsidRPr="00B47A9E" w:rsidRDefault="006D73FF" w:rsidP="00E9562C">
      <w:pPr>
        <w:jc w:val="both"/>
        <w:rPr>
          <w:rFonts w:asciiTheme="minorHAnsi" w:hAnsiTheme="minorHAnsi" w:cstheme="minorHAnsi"/>
          <w:sz w:val="22"/>
          <w:szCs w:val="22"/>
        </w:rPr>
      </w:pPr>
    </w:p>
    <w:p w14:paraId="1BA22DBA" w14:textId="12BF404E" w:rsidR="006D73FF" w:rsidRPr="00B47A9E" w:rsidRDefault="006D73FF" w:rsidP="00E9562C">
      <w:pPr>
        <w:jc w:val="both"/>
        <w:rPr>
          <w:rFonts w:asciiTheme="minorHAnsi" w:hAnsiTheme="minorHAnsi" w:cstheme="minorHAnsi"/>
          <w:sz w:val="22"/>
          <w:szCs w:val="22"/>
        </w:rPr>
      </w:pPr>
    </w:p>
    <w:p w14:paraId="628FACE4" w14:textId="17125133" w:rsidR="00E9562C" w:rsidRPr="00B47A9E" w:rsidRDefault="00123D81" w:rsidP="00E9562C">
      <w:pPr>
        <w:jc w:val="both"/>
        <w:rPr>
          <w:rFonts w:asciiTheme="minorHAnsi" w:hAnsiTheme="minorHAnsi" w:cstheme="minorHAnsi"/>
          <w:b/>
          <w:color w:val="0089CF"/>
          <w:sz w:val="22"/>
          <w:szCs w:val="22"/>
          <w:lang w:val="fr-FR"/>
        </w:rPr>
      </w:pPr>
      <w:r w:rsidRPr="00B47A9E">
        <w:rPr>
          <w:rFonts w:asciiTheme="minorHAnsi" w:hAnsiTheme="minorHAnsi" w:cstheme="minorHAnsi"/>
          <w:sz w:val="22"/>
          <w:szCs w:val="22"/>
        </w:rPr>
        <w:t>Dear Job Aspirant,</w:t>
      </w:r>
    </w:p>
    <w:p w14:paraId="49C86531" w14:textId="77777777" w:rsidR="00820C72" w:rsidRPr="00B47A9E" w:rsidRDefault="00820C72" w:rsidP="00E9562C">
      <w:pPr>
        <w:jc w:val="both"/>
        <w:rPr>
          <w:rFonts w:asciiTheme="minorHAnsi" w:hAnsiTheme="minorHAnsi" w:cstheme="minorHAnsi"/>
          <w:sz w:val="22"/>
          <w:szCs w:val="22"/>
        </w:rPr>
      </w:pPr>
    </w:p>
    <w:p w14:paraId="5FFFBF18" w14:textId="3F4D28AD" w:rsidR="00123D81" w:rsidRPr="00801920" w:rsidRDefault="00123D81" w:rsidP="00801920">
      <w:pPr>
        <w:rPr>
          <w:b/>
          <w:bCs/>
        </w:rPr>
      </w:pPr>
      <w:r w:rsidRPr="00B47A9E">
        <w:rPr>
          <w:rFonts w:asciiTheme="minorHAnsi" w:hAnsiTheme="minorHAnsi" w:cstheme="minorHAnsi"/>
          <w:sz w:val="22"/>
          <w:szCs w:val="22"/>
        </w:rPr>
        <w:t xml:space="preserve">We wish to connect with you for below position of </w:t>
      </w:r>
      <w:r w:rsidR="00451B2C">
        <w:rPr>
          <w:rStyle w:val="link1"/>
          <w:rFonts w:asciiTheme="minorHAnsi" w:hAnsiTheme="minorHAnsi" w:cstheme="minorHAnsi"/>
          <w:b/>
          <w:bCs/>
          <w:sz w:val="22"/>
          <w:szCs w:val="22"/>
        </w:rPr>
        <w:t>Tech</w:t>
      </w:r>
      <w:r w:rsidR="00F352F8">
        <w:rPr>
          <w:rStyle w:val="link1"/>
          <w:rFonts w:asciiTheme="minorHAnsi" w:hAnsiTheme="minorHAnsi" w:cstheme="minorHAnsi"/>
          <w:b/>
          <w:bCs/>
          <w:sz w:val="22"/>
          <w:szCs w:val="22"/>
        </w:rPr>
        <w:t>nical Architect- Cloud</w:t>
      </w:r>
    </w:p>
    <w:p w14:paraId="09462254" w14:textId="7AAF0765" w:rsidR="00B67A45" w:rsidRDefault="00123D81" w:rsidP="00B67A45">
      <w:pPr>
        <w:pStyle w:val="ListParagraph"/>
        <w:numPr>
          <w:ilvl w:val="0"/>
          <w:numId w:val="1"/>
        </w:numPr>
        <w:jc w:val="both"/>
        <w:rPr>
          <w:rFonts w:asciiTheme="minorHAnsi" w:hAnsiTheme="minorHAnsi" w:cstheme="minorHAnsi"/>
          <w:b/>
          <w:bCs/>
          <w:sz w:val="22"/>
          <w:szCs w:val="22"/>
        </w:rPr>
      </w:pPr>
      <w:r w:rsidRPr="00B47A9E">
        <w:rPr>
          <w:rFonts w:asciiTheme="minorHAnsi" w:hAnsiTheme="minorHAnsi" w:cstheme="minorHAnsi"/>
          <w:sz w:val="22"/>
          <w:szCs w:val="22"/>
        </w:rPr>
        <w:t>Designation:</w:t>
      </w:r>
      <w:r w:rsidR="00F352F8" w:rsidRPr="00F352F8">
        <w:rPr>
          <w:rStyle w:val="link1"/>
          <w:rFonts w:asciiTheme="minorHAnsi" w:hAnsiTheme="minorHAnsi" w:cstheme="minorHAnsi"/>
          <w:b/>
          <w:bCs/>
          <w:sz w:val="22"/>
          <w:szCs w:val="22"/>
        </w:rPr>
        <w:t xml:space="preserve"> </w:t>
      </w:r>
      <w:r w:rsidR="00F352F8">
        <w:rPr>
          <w:rStyle w:val="link1"/>
          <w:rFonts w:asciiTheme="minorHAnsi" w:hAnsiTheme="minorHAnsi" w:cstheme="minorHAnsi"/>
          <w:b/>
          <w:bCs/>
          <w:sz w:val="22"/>
          <w:szCs w:val="22"/>
        </w:rPr>
        <w:t>Technical Architect- Cloud</w:t>
      </w:r>
    </w:p>
    <w:p w14:paraId="2812EF23" w14:textId="4D963C77" w:rsidR="00811DAD" w:rsidRPr="00B67A45" w:rsidRDefault="00123D81" w:rsidP="00B67A45">
      <w:pPr>
        <w:pStyle w:val="ListParagraph"/>
        <w:numPr>
          <w:ilvl w:val="0"/>
          <w:numId w:val="1"/>
        </w:numPr>
        <w:jc w:val="both"/>
        <w:rPr>
          <w:rFonts w:asciiTheme="minorHAnsi" w:hAnsiTheme="minorHAnsi" w:cstheme="minorHAnsi"/>
          <w:b/>
          <w:bCs/>
          <w:sz w:val="22"/>
          <w:szCs w:val="22"/>
        </w:rPr>
      </w:pPr>
      <w:r w:rsidRPr="00B67A45">
        <w:rPr>
          <w:rFonts w:asciiTheme="minorHAnsi" w:hAnsiTheme="minorHAnsi" w:cstheme="minorHAnsi"/>
          <w:sz w:val="22"/>
          <w:szCs w:val="22"/>
        </w:rPr>
        <w:t>Qualification:</w:t>
      </w:r>
      <w:r w:rsidR="00B67A45" w:rsidRPr="00B67A45">
        <w:rPr>
          <w:rStyle w:val="content"/>
          <w:rFonts w:asciiTheme="minorHAnsi" w:hAnsiTheme="minorHAnsi" w:cstheme="minorHAnsi"/>
          <w:sz w:val="22"/>
          <w:szCs w:val="22"/>
        </w:rPr>
        <w:t xml:space="preserve"> B.E/B. Tech - Computer Science/Instrumentation/Electronics/E&amp;TC/ or equivalent</w:t>
      </w:r>
    </w:p>
    <w:p w14:paraId="5EF7E1E6" w14:textId="0309376D" w:rsidR="00811DAD" w:rsidRPr="00B47A9E" w:rsidRDefault="00123D81" w:rsidP="00811DAD">
      <w:pPr>
        <w:pStyle w:val="ListParagraph"/>
        <w:numPr>
          <w:ilvl w:val="0"/>
          <w:numId w:val="1"/>
        </w:numPr>
        <w:jc w:val="both"/>
        <w:rPr>
          <w:rFonts w:asciiTheme="minorHAnsi" w:hAnsiTheme="minorHAnsi" w:cstheme="minorHAnsi"/>
          <w:sz w:val="22"/>
          <w:szCs w:val="22"/>
        </w:rPr>
      </w:pPr>
      <w:r w:rsidRPr="00B47A9E">
        <w:rPr>
          <w:rFonts w:asciiTheme="minorHAnsi" w:hAnsiTheme="minorHAnsi" w:cstheme="minorHAnsi"/>
          <w:sz w:val="22"/>
          <w:szCs w:val="22"/>
        </w:rPr>
        <w:t>Location:</w:t>
      </w:r>
      <w:r w:rsidR="000E0F3D" w:rsidRPr="00B47A9E">
        <w:rPr>
          <w:rFonts w:asciiTheme="minorHAnsi" w:hAnsiTheme="minorHAnsi" w:cstheme="minorHAnsi"/>
          <w:sz w:val="22"/>
          <w:szCs w:val="22"/>
        </w:rPr>
        <w:t xml:space="preserve"> Pune</w:t>
      </w:r>
    </w:p>
    <w:p w14:paraId="01C74A47" w14:textId="1CF07589" w:rsidR="00123D81" w:rsidRPr="00B47A9E" w:rsidRDefault="00983082" w:rsidP="00C20FFA">
      <w:pPr>
        <w:pStyle w:val="ListParagraph"/>
        <w:numPr>
          <w:ilvl w:val="0"/>
          <w:numId w:val="1"/>
        </w:numPr>
        <w:spacing w:line="360" w:lineRule="auto"/>
        <w:jc w:val="both"/>
        <w:rPr>
          <w:rFonts w:asciiTheme="minorHAnsi" w:hAnsiTheme="minorHAnsi" w:cstheme="minorHAnsi"/>
          <w:color w:val="000000"/>
          <w:sz w:val="22"/>
          <w:szCs w:val="22"/>
        </w:rPr>
      </w:pPr>
      <w:r w:rsidRPr="00B47A9E">
        <w:rPr>
          <w:rFonts w:asciiTheme="minorHAnsi" w:hAnsiTheme="minorHAnsi" w:cstheme="minorHAnsi"/>
          <w:sz w:val="22"/>
          <w:szCs w:val="22"/>
        </w:rPr>
        <w:t>Experience</w:t>
      </w:r>
      <w:r w:rsidRPr="00B47A9E">
        <w:rPr>
          <w:rFonts w:asciiTheme="minorHAnsi" w:hAnsiTheme="minorHAnsi" w:cstheme="minorHAnsi"/>
          <w:color w:val="000000"/>
          <w:sz w:val="22"/>
          <w:szCs w:val="22"/>
        </w:rPr>
        <w:t>:</w:t>
      </w:r>
      <w:r w:rsidR="0074581C" w:rsidRPr="00B47A9E">
        <w:rPr>
          <w:rFonts w:asciiTheme="minorHAnsi" w:hAnsiTheme="minorHAnsi" w:cstheme="minorHAnsi"/>
          <w:sz w:val="22"/>
          <w:szCs w:val="22"/>
        </w:rPr>
        <w:t xml:space="preserve"> </w:t>
      </w:r>
      <w:r w:rsidR="0017578A">
        <w:rPr>
          <w:rFonts w:asciiTheme="minorHAnsi" w:hAnsiTheme="minorHAnsi" w:cstheme="minorHAnsi"/>
          <w:color w:val="000000"/>
          <w:sz w:val="22"/>
          <w:szCs w:val="22"/>
        </w:rPr>
        <w:t>12- 15</w:t>
      </w:r>
      <w:r w:rsidR="00B47A9E" w:rsidRPr="00B47A9E">
        <w:rPr>
          <w:rFonts w:asciiTheme="minorHAnsi" w:hAnsiTheme="minorHAnsi" w:cstheme="minorHAnsi"/>
          <w:color w:val="000000"/>
          <w:sz w:val="22"/>
          <w:szCs w:val="22"/>
        </w:rPr>
        <w:t xml:space="preserve"> </w:t>
      </w:r>
      <w:r w:rsidR="0074581C" w:rsidRPr="00B47A9E">
        <w:rPr>
          <w:rFonts w:asciiTheme="minorHAnsi" w:hAnsiTheme="minorHAnsi" w:cstheme="minorHAnsi"/>
          <w:color w:val="000000"/>
          <w:sz w:val="22"/>
          <w:szCs w:val="22"/>
        </w:rPr>
        <w:t>years</w:t>
      </w:r>
      <w:r w:rsidR="00443309" w:rsidRPr="00B47A9E">
        <w:rPr>
          <w:rFonts w:asciiTheme="minorHAnsi" w:hAnsiTheme="minorHAnsi" w:cstheme="minorHAnsi"/>
          <w:color w:val="000000"/>
          <w:sz w:val="22"/>
          <w:szCs w:val="22"/>
        </w:rPr>
        <w:t xml:space="preserve"> </w:t>
      </w:r>
    </w:p>
    <w:p w14:paraId="0D28ABDA" w14:textId="524C4841" w:rsidR="00285279" w:rsidRPr="00B47A9E" w:rsidRDefault="006D73FF" w:rsidP="00285279">
      <w:pPr>
        <w:spacing w:before="100" w:beforeAutospacing="1" w:after="100" w:afterAutospacing="1"/>
        <w:rPr>
          <w:rFonts w:asciiTheme="minorHAnsi" w:eastAsia="Trebuchet MS" w:hAnsiTheme="minorHAnsi" w:cstheme="minorHAnsi"/>
          <w:sz w:val="22"/>
          <w:szCs w:val="22"/>
        </w:rPr>
      </w:pPr>
      <w:r w:rsidRPr="00B47A9E">
        <w:rPr>
          <w:rFonts w:asciiTheme="minorHAnsi" w:hAnsiTheme="minorHAnsi" w:cstheme="minorHAnsi"/>
          <w:noProof/>
          <w:sz w:val="22"/>
          <w:szCs w:val="22"/>
        </w:rPr>
        <mc:AlternateContent>
          <mc:Choice Requires="wps">
            <w:drawing>
              <wp:anchor distT="0" distB="0" distL="114300" distR="114300" simplePos="0" relativeHeight="251666432" behindDoc="0" locked="0" layoutInCell="1" allowOverlap="1" wp14:anchorId="5163992E" wp14:editId="0DBEFC45">
                <wp:simplePos x="0" y="0"/>
                <wp:positionH relativeFrom="margin">
                  <wp:posOffset>-140335</wp:posOffset>
                </wp:positionH>
                <wp:positionV relativeFrom="paragraph">
                  <wp:posOffset>67945</wp:posOffset>
                </wp:positionV>
                <wp:extent cx="6924675" cy="257175"/>
                <wp:effectExtent l="0" t="0" r="9525" b="9525"/>
                <wp:wrapNone/>
                <wp:docPr id="7" name="Rectangle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24675" cy="257175"/>
                        </a:xfrm>
                        <a:prstGeom prst="rect">
                          <a:avLst/>
                        </a:prstGeom>
                        <a:solidFill>
                          <a:srgbClr val="0089CF"/>
                        </a:solidFill>
                        <a:ln>
                          <a:noFill/>
                        </a:ln>
                      </wps:spPr>
                      <wps:txbx>
                        <w:txbxContent>
                          <w:p w14:paraId="5223B2AA" w14:textId="2304BB7F" w:rsidR="00E84AD0" w:rsidRPr="00B82FF8" w:rsidRDefault="00285279" w:rsidP="002F44D8">
                            <w:pPr>
                              <w:rPr>
                                <w:rFonts w:ascii="Segoe UI" w:hAnsi="Segoe UI" w:cs="Segoe UI"/>
                                <w:b/>
                                <w:color w:val="FFFFFF" w:themeColor="background1"/>
                                <w:sz w:val="20"/>
                                <w:szCs w:val="20"/>
                              </w:rPr>
                            </w:pPr>
                            <w:r>
                              <w:rPr>
                                <w:rFonts w:ascii="Segoe UI" w:hAnsi="Segoe UI" w:cs="Segoe UI"/>
                                <w:b/>
                                <w:color w:val="FFFFFF" w:themeColor="background1"/>
                                <w:sz w:val="20"/>
                                <w:szCs w:val="20"/>
                              </w:rPr>
                              <w:t xml:space="preserve">Company </w:t>
                            </w:r>
                            <w:proofErr w:type="gramStart"/>
                            <w:r>
                              <w:rPr>
                                <w:rFonts w:ascii="Segoe UI" w:hAnsi="Segoe UI" w:cs="Segoe UI"/>
                                <w:b/>
                                <w:color w:val="FFFFFF" w:themeColor="background1"/>
                                <w:sz w:val="20"/>
                                <w:szCs w:val="20"/>
                              </w:rPr>
                              <w:t>Profile :</w:t>
                            </w:r>
                            <w:proofErr w:type="gramEnd"/>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5163992E" id="Rectangle 19" o:spid="_x0000_s1026" style="position:absolute;margin-left:-11.05pt;margin-top:5.35pt;width:545.25pt;height:20.25pt;z-index:2516664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" fillcolor="#0089cf" stroked="f">
                <v:textbox>
                  <w:txbxContent>
                    <w:p w14:paraId="5223B2AA" w14:textId="2304BB7F" w:rsidR="00E84AD0" w:rsidRPr="00B82FF8" w:rsidRDefault="00285279" w:rsidP="002F44D8">
                      <w:pPr>
                        <w:rPr>
                          <w:rFonts w:ascii="Segoe UI" w:hAnsi="Segoe UI" w:cs="Segoe UI"/>
                          <w:b/>
                          <w:color w:val="FFFFFF" w:themeColor="background1"/>
                          <w:sz w:val="20"/>
                          <w:szCs w:val="20"/>
                        </w:rPr>
                      </w:pPr>
                      <w:r>
                        <w:rPr>
                          <w:rFonts w:ascii="Segoe UI" w:hAnsi="Segoe UI" w:cs="Segoe UI"/>
                          <w:b/>
                          <w:color w:val="FFFFFF" w:themeColor="background1"/>
                          <w:sz w:val="20"/>
                          <w:szCs w:val="20"/>
                        </w:rPr>
                        <w:t xml:space="preserve">Company </w:t>
                      </w:r>
                      <w:proofErr w:type="gramStart"/>
                      <w:r>
                        <w:rPr>
                          <w:rFonts w:ascii="Segoe UI" w:hAnsi="Segoe UI" w:cs="Segoe UI"/>
                          <w:b/>
                          <w:color w:val="FFFFFF" w:themeColor="background1"/>
                          <w:sz w:val="20"/>
                          <w:szCs w:val="20"/>
                        </w:rPr>
                        <w:t>Profile :</w:t>
                      </w:r>
                      <w:proofErr w:type="gramEnd"/>
                    </w:p>
                  </w:txbxContent>
                </v:textbox>
                <w10:wrap anchorx="margin"/>
              </v:rect>
            </w:pict>
          </mc:Fallback>
        </mc:AlternateContent>
      </w:r>
    </w:p>
    <w:p w14:paraId="1D58D729" w14:textId="04E77E94" w:rsidR="009D0C02" w:rsidRPr="00B47A9E" w:rsidRDefault="009D0C02" w:rsidP="009D0C02">
      <w:pPr>
        <w:spacing w:before="100" w:beforeAutospacing="1" w:after="100" w:afterAutospacing="1"/>
        <w:rPr>
          <w:rFonts w:asciiTheme="minorHAnsi" w:hAnsiTheme="minorHAnsi" w:cstheme="minorHAnsi"/>
          <w:sz w:val="22"/>
          <w:szCs w:val="22"/>
        </w:rPr>
      </w:pPr>
      <w:r w:rsidRPr="00B47A9E">
        <w:rPr>
          <w:rFonts w:asciiTheme="minorHAnsi" w:hAnsiTheme="minorHAnsi" w:cstheme="minorHAnsi"/>
          <w:sz w:val="22"/>
          <w:szCs w:val="22"/>
        </w:rPr>
        <w:t>Founded in 1999, Softdel (a UNIDEL company) connects devices, enterprises, and people. Our distinctiveness lies in simplifying enterprise connectedness in smart buildings and smart factories creating unprecedented benefits for our customers and their eco-systems. Headquartered in Stamford, CT, USA, with offices in Japan, and India, we deliver domain expertise and technology-driven solutions to help companies turn digital challenges into opportunities. Our two-decade-long product engineering experience of serving global leaders in the automation &amp; controls industry has catapulted Softdel to an enviable position in the Industrial and Buildings IoT value chain.</w:t>
      </w:r>
    </w:p>
    <w:p w14:paraId="4ED7BB52" w14:textId="7E30F114" w:rsidR="00206B8D" w:rsidRPr="00B47A9E" w:rsidRDefault="009D0C02" w:rsidP="009D0C02">
      <w:pPr>
        <w:spacing w:before="100" w:beforeAutospacing="1" w:after="100" w:afterAutospacing="1"/>
        <w:rPr>
          <w:rStyle w:val="Hyperlink"/>
          <w:rFonts w:asciiTheme="minorHAnsi" w:eastAsia="Trebuchet MS" w:hAnsiTheme="minorHAnsi" w:cstheme="minorHAnsi"/>
          <w:b/>
          <w:bCs/>
        </w:rPr>
      </w:pPr>
      <w:r w:rsidRPr="00B47A9E">
        <w:rPr>
          <w:rFonts w:asciiTheme="minorHAnsi" w:hAnsiTheme="minorHAnsi" w:cstheme="minorHAnsi"/>
          <w:sz w:val="22"/>
          <w:szCs w:val="22"/>
        </w:rPr>
        <w:t xml:space="preserve">For more information, visit </w:t>
      </w:r>
      <w:hyperlink r:id="rId21" w:history="1">
        <w:r w:rsidRPr="00B47A9E">
          <w:rPr>
            <w:rStyle w:val="Hyperlink"/>
            <w:rFonts w:asciiTheme="minorHAnsi" w:hAnsiTheme="minorHAnsi" w:cstheme="minorHAnsi"/>
            <w:sz w:val="22"/>
            <w:szCs w:val="22"/>
          </w:rPr>
          <w:t>www.softdel.com</w:t>
        </w:r>
      </w:hyperlink>
      <w:r w:rsidRPr="00B47A9E">
        <w:rPr>
          <w:rFonts w:asciiTheme="minorHAnsi" w:hAnsiTheme="minorHAnsi" w:cstheme="minorHAnsi"/>
          <w:sz w:val="22"/>
          <w:szCs w:val="22"/>
        </w:rPr>
        <w:t xml:space="preserve">. Follow on </w:t>
      </w:r>
      <w:hyperlink r:id="rId22" w:history="1">
        <w:r w:rsidRPr="00B47A9E">
          <w:rPr>
            <w:rStyle w:val="Hyperlink"/>
            <w:rFonts w:asciiTheme="minorHAnsi" w:hAnsiTheme="minorHAnsi" w:cstheme="minorHAnsi"/>
            <w:sz w:val="22"/>
            <w:szCs w:val="22"/>
          </w:rPr>
          <w:t>LinkedIn</w:t>
        </w:r>
      </w:hyperlink>
      <w:r w:rsidRPr="00B47A9E">
        <w:rPr>
          <w:rFonts w:asciiTheme="minorHAnsi" w:hAnsiTheme="minorHAnsi" w:cstheme="minorHAnsi"/>
          <w:sz w:val="22"/>
          <w:szCs w:val="22"/>
        </w:rPr>
        <w:t xml:space="preserve"> and </w:t>
      </w:r>
      <w:hyperlink r:id="rId23" w:history="1">
        <w:r w:rsidRPr="00B47A9E">
          <w:rPr>
            <w:rStyle w:val="Hyperlink"/>
            <w:rFonts w:asciiTheme="minorHAnsi" w:hAnsiTheme="minorHAnsi" w:cstheme="minorHAnsi"/>
            <w:sz w:val="22"/>
            <w:szCs w:val="22"/>
          </w:rPr>
          <w:t>Twitter</w:t>
        </w:r>
      </w:hyperlink>
      <w:r w:rsidRPr="00B47A9E">
        <w:rPr>
          <w:rFonts w:asciiTheme="minorHAnsi" w:hAnsiTheme="minorHAnsi" w:cstheme="minorHAnsi"/>
          <w:sz w:val="22"/>
          <w:szCs w:val="22"/>
        </w:rPr>
        <w:t>.</w:t>
      </w:r>
      <w:r w:rsidRPr="00B47A9E">
        <w:rPr>
          <w:rFonts w:asciiTheme="minorHAnsi" w:eastAsia="Trebuchet MS" w:hAnsiTheme="minorHAnsi" w:cstheme="minorHAnsi"/>
          <w:noProof/>
        </w:rPr>
        <w:t xml:space="preserve"> </w:t>
      </w:r>
      <w:r w:rsidR="00177620" w:rsidRPr="00B47A9E">
        <w:rPr>
          <w:rFonts w:asciiTheme="minorHAnsi" w:eastAsia="Trebuchet MS" w:hAnsiTheme="minorHAnsi" w:cstheme="minorHAnsi"/>
          <w:noProof/>
        </w:rPr>
        <mc:AlternateContent>
          <mc:Choice Requires="wps">
            <w:drawing>
              <wp:anchor distT="0" distB="0" distL="114300" distR="114300" simplePos="0" relativeHeight="251674624" behindDoc="0" locked="0" layoutInCell="1" allowOverlap="1" wp14:anchorId="6715C098" wp14:editId="2B040B85">
                <wp:simplePos x="0" y="0"/>
                <wp:positionH relativeFrom="margin">
                  <wp:posOffset>-149860</wp:posOffset>
                </wp:positionH>
                <wp:positionV relativeFrom="paragraph">
                  <wp:posOffset>300990</wp:posOffset>
                </wp:positionV>
                <wp:extent cx="6972300" cy="257175"/>
                <wp:effectExtent l="0" t="0" r="0" b="9525"/>
                <wp:wrapNone/>
                <wp:docPr id="2" name="Rectangle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72300" cy="257175"/>
                        </a:xfrm>
                        <a:prstGeom prst="rect">
                          <a:avLst/>
                        </a:prstGeom>
                        <a:solidFill>
                          <a:srgbClr val="0089CF"/>
                        </a:solidFill>
                        <a:ln>
                          <a:noFill/>
                        </a:ln>
                      </wps:spPr>
                      <wps:txbx>
                        <w:txbxContent>
                          <w:p w14:paraId="003D334A" w14:textId="63ABE8A1" w:rsidR="00285279" w:rsidRPr="00B82FF8" w:rsidRDefault="00C350A0" w:rsidP="00285279">
                            <w:pPr>
                              <w:rPr>
                                <w:rFonts w:ascii="Segoe UI" w:hAnsi="Segoe UI" w:cs="Segoe UI"/>
                                <w:b/>
                                <w:color w:val="FFFFFF" w:themeColor="background1"/>
                                <w:sz w:val="20"/>
                                <w:szCs w:val="20"/>
                              </w:rPr>
                            </w:pPr>
                            <w:r>
                              <w:rPr>
                                <w:rFonts w:ascii="Segoe UI" w:hAnsi="Segoe UI" w:cs="Segoe UI"/>
                                <w:b/>
                                <w:color w:val="FFFFFF" w:themeColor="background1"/>
                                <w:sz w:val="20"/>
                                <w:szCs w:val="20"/>
                              </w:rPr>
                              <w:t xml:space="preserve"> </w:t>
                            </w:r>
                            <w:r w:rsidRPr="00C350A0">
                              <w:rPr>
                                <w:rFonts w:ascii="Segoe UI" w:hAnsi="Segoe UI" w:cs="Segoe UI"/>
                                <w:b/>
                                <w:color w:val="FFFFFF" w:themeColor="background1"/>
                                <w:sz w:val="20"/>
                                <w:szCs w:val="20"/>
                              </w:rPr>
                              <w:t>JOB Description</w:t>
                            </w:r>
                            <w:r w:rsidR="00E75A7C">
                              <w:rPr>
                                <w:rFonts w:ascii="Segoe UI" w:hAnsi="Segoe UI" w:cs="Segoe UI"/>
                                <w:b/>
                                <w:color w:val="FFFFFF" w:themeColor="background1"/>
                                <w:sz w:val="20"/>
                                <w:szCs w:val="20"/>
                              </w:rPr>
                              <w:t>:</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6715C098" id="_x0000_s1027" style="position:absolute;margin-left:-11.8pt;margin-top:23.7pt;width:549pt;height:20.25pt;z-index:2516746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" fillcolor="#0089cf" stroked="f">
                <v:textbox>
                  <w:txbxContent>
                    <w:p w14:paraId="003D334A" w14:textId="63ABE8A1" w:rsidR="00285279" w:rsidRPr="00B82FF8" w:rsidRDefault="00C350A0" w:rsidP="00285279">
                      <w:pPr>
                        <w:rPr>
                          <w:rFonts w:ascii="Segoe UI" w:hAnsi="Segoe UI" w:cs="Segoe UI"/>
                          <w:b/>
                          <w:color w:val="FFFFFF" w:themeColor="background1"/>
                          <w:sz w:val="20"/>
                          <w:szCs w:val="20"/>
                        </w:rPr>
                      </w:pPr>
                      <w:r>
                        <w:rPr>
                          <w:rFonts w:ascii="Segoe UI" w:hAnsi="Segoe UI" w:cs="Segoe UI"/>
                          <w:b/>
                          <w:color w:val="FFFFFF" w:themeColor="background1"/>
                          <w:sz w:val="20"/>
                          <w:szCs w:val="20"/>
                        </w:rPr>
                        <w:t xml:space="preserve"> </w:t>
                      </w:r>
                      <w:r w:rsidRPr="00C350A0">
                        <w:rPr>
                          <w:rFonts w:ascii="Segoe UI" w:hAnsi="Segoe UI" w:cs="Segoe UI"/>
                          <w:b/>
                          <w:color w:val="FFFFFF" w:themeColor="background1"/>
                          <w:sz w:val="20"/>
                          <w:szCs w:val="20"/>
                        </w:rPr>
                        <w:t>JOB Description</w:t>
                      </w:r>
                      <w:r w:rsidR="00E75A7C">
                        <w:rPr>
                          <w:rFonts w:ascii="Segoe UI" w:hAnsi="Segoe UI" w:cs="Segoe UI"/>
                          <w:b/>
                          <w:color w:val="FFFFFF" w:themeColor="background1"/>
                          <w:sz w:val="20"/>
                          <w:szCs w:val="20"/>
                        </w:rPr>
                        <w:t>:</w:t>
                      </w:r>
                    </w:p>
                  </w:txbxContent>
                </v:textbox>
                <w10:wrap anchorx="margin"/>
              </v:rect>
            </w:pict>
          </mc:Fallback>
        </mc:AlternateContent>
      </w:r>
    </w:p>
    <w:p w14:paraId="3EF3F711" w14:textId="4C247D4D" w:rsidR="002B00FE" w:rsidRDefault="002B00FE" w:rsidP="006E2199">
      <w:pPr>
        <w:autoSpaceDE w:val="0"/>
        <w:autoSpaceDN w:val="0"/>
        <w:adjustRightInd w:val="0"/>
        <w:spacing w:after="18"/>
        <w:rPr>
          <w:rFonts w:asciiTheme="minorHAnsi" w:eastAsia="Trebuchet MS" w:hAnsiTheme="minorHAnsi" w:cstheme="minorHAnsi"/>
          <w:sz w:val="22"/>
          <w:szCs w:val="22"/>
        </w:rPr>
      </w:pPr>
    </w:p>
    <w:p w14:paraId="7FF3FD6B" w14:textId="77777777" w:rsidR="006E2199" w:rsidRDefault="006E2199" w:rsidP="006E2199">
      <w:pPr>
        <w:autoSpaceDE w:val="0"/>
        <w:autoSpaceDN w:val="0"/>
        <w:adjustRightInd w:val="0"/>
        <w:spacing w:after="18"/>
        <w:rPr>
          <w:rFonts w:ascii="Calibri" w:eastAsiaTheme="minorHAnsi" w:hAnsi="Calibri" w:cs="Calibri"/>
          <w:color w:val="000000"/>
          <w:sz w:val="22"/>
          <w:szCs w:val="22"/>
          <w:lang w:val="en-IN"/>
        </w:rPr>
      </w:pPr>
    </w:p>
    <w:p w14:paraId="12CB835C" w14:textId="5B8B0963" w:rsidR="002B00FE" w:rsidRPr="006E2199" w:rsidRDefault="002B00FE" w:rsidP="006E2199">
      <w:pPr>
        <w:autoSpaceDE w:val="0"/>
        <w:autoSpaceDN w:val="0"/>
        <w:adjustRightInd w:val="0"/>
        <w:spacing w:after="18"/>
        <w:rPr>
          <w:rFonts w:ascii="Calibri" w:eastAsiaTheme="minorHAnsi" w:hAnsi="Calibri" w:cs="Calibri"/>
          <w:b/>
          <w:bCs/>
          <w:color w:val="000000"/>
          <w:sz w:val="22"/>
          <w:szCs w:val="22"/>
          <w:lang w:val="en-IN"/>
        </w:rPr>
      </w:pPr>
      <w:r w:rsidRPr="006E2199">
        <w:rPr>
          <w:rFonts w:ascii="Calibri" w:eastAsiaTheme="minorHAnsi" w:hAnsi="Calibri" w:cs="Calibri"/>
          <w:b/>
          <w:bCs/>
          <w:color w:val="000000"/>
          <w:sz w:val="22"/>
          <w:szCs w:val="22"/>
          <w:lang w:val="en-IN"/>
        </w:rPr>
        <w:t>Responsibilities:</w:t>
      </w:r>
    </w:p>
    <w:p w14:paraId="1D6F6A1F" w14:textId="77777777" w:rsidR="006E2199" w:rsidRPr="006E2199" w:rsidRDefault="006E2199" w:rsidP="006E2199">
      <w:pPr>
        <w:autoSpaceDE w:val="0"/>
        <w:autoSpaceDN w:val="0"/>
        <w:adjustRightInd w:val="0"/>
        <w:spacing w:after="18"/>
        <w:rPr>
          <w:rFonts w:ascii="Calibri" w:eastAsiaTheme="minorHAnsi" w:hAnsi="Calibri" w:cs="Calibri"/>
          <w:color w:val="000000"/>
          <w:sz w:val="22"/>
          <w:szCs w:val="22"/>
          <w:lang w:val="en-IN"/>
        </w:rPr>
      </w:pPr>
    </w:p>
    <w:p w14:paraId="247B0A02" w14:textId="50BBEF5F" w:rsidR="002B00FE" w:rsidRPr="002B00FE" w:rsidRDefault="002B00FE" w:rsidP="002B00FE">
      <w:pPr>
        <w:pStyle w:val="ListParagraph"/>
        <w:numPr>
          <w:ilvl w:val="0"/>
          <w:numId w:val="17"/>
        </w:numPr>
        <w:autoSpaceDE w:val="0"/>
        <w:autoSpaceDN w:val="0"/>
        <w:adjustRightInd w:val="0"/>
        <w:spacing w:after="18"/>
        <w:rPr>
          <w:rFonts w:ascii="Calibri" w:eastAsiaTheme="minorHAnsi" w:hAnsi="Calibri" w:cs="Calibri"/>
          <w:color w:val="000000"/>
          <w:sz w:val="22"/>
          <w:szCs w:val="22"/>
          <w:lang w:val="en-IN"/>
        </w:rPr>
      </w:pPr>
      <w:r w:rsidRPr="002B00FE">
        <w:rPr>
          <w:rFonts w:ascii="Calibri" w:eastAsiaTheme="minorHAnsi" w:hAnsi="Calibri" w:cs="Calibri"/>
          <w:color w:val="000000"/>
          <w:sz w:val="22"/>
          <w:szCs w:val="22"/>
          <w:lang w:val="en-IN"/>
        </w:rPr>
        <w:t xml:space="preserve">Develop and maintain our organization's cloud computing strategy, including identifying opportunities for cloud </w:t>
      </w:r>
      <w:proofErr w:type="gramStart"/>
      <w:r w:rsidRPr="002B00FE">
        <w:rPr>
          <w:rFonts w:ascii="Calibri" w:eastAsiaTheme="minorHAnsi" w:hAnsi="Calibri" w:cs="Calibri"/>
          <w:color w:val="000000"/>
          <w:sz w:val="22"/>
          <w:szCs w:val="22"/>
          <w:lang w:val="en-IN"/>
        </w:rPr>
        <w:t>adoption</w:t>
      </w:r>
      <w:proofErr w:type="gramEnd"/>
      <w:r w:rsidRPr="002B00FE">
        <w:rPr>
          <w:rFonts w:ascii="Calibri" w:eastAsiaTheme="minorHAnsi" w:hAnsi="Calibri" w:cs="Calibri"/>
          <w:color w:val="000000"/>
          <w:sz w:val="22"/>
          <w:szCs w:val="22"/>
          <w:lang w:val="en-IN"/>
        </w:rPr>
        <w:t xml:space="preserve"> and developing a roadmap for migration and implementation</w:t>
      </w:r>
      <w:r w:rsidR="00451B2C">
        <w:rPr>
          <w:rFonts w:ascii="Calibri" w:eastAsiaTheme="minorHAnsi" w:hAnsi="Calibri" w:cs="Calibri"/>
          <w:color w:val="000000"/>
          <w:sz w:val="22"/>
          <w:szCs w:val="22"/>
          <w:lang w:val="en-IN"/>
        </w:rPr>
        <w:t>.</w:t>
      </w:r>
    </w:p>
    <w:p w14:paraId="1F3BC14D" w14:textId="77777777" w:rsidR="002B00FE" w:rsidRPr="002B00FE" w:rsidRDefault="002B00FE" w:rsidP="002B00FE">
      <w:pPr>
        <w:pStyle w:val="ListParagraph"/>
        <w:numPr>
          <w:ilvl w:val="0"/>
          <w:numId w:val="17"/>
        </w:numPr>
        <w:autoSpaceDE w:val="0"/>
        <w:autoSpaceDN w:val="0"/>
        <w:adjustRightInd w:val="0"/>
        <w:spacing w:after="18"/>
        <w:rPr>
          <w:rFonts w:ascii="Calibri" w:eastAsiaTheme="minorHAnsi" w:hAnsi="Calibri" w:cs="Calibri"/>
          <w:color w:val="000000"/>
          <w:sz w:val="22"/>
          <w:szCs w:val="22"/>
          <w:lang w:val="en-IN"/>
        </w:rPr>
      </w:pPr>
      <w:r w:rsidRPr="002B00FE">
        <w:rPr>
          <w:rFonts w:ascii="Calibri" w:eastAsiaTheme="minorHAnsi" w:hAnsi="Calibri" w:cs="Calibri"/>
          <w:color w:val="000000"/>
          <w:sz w:val="22"/>
          <w:szCs w:val="22"/>
          <w:lang w:val="en-IN"/>
        </w:rPr>
        <w:t>Design and implement cloud solutions that are scalable, highly available, and secure</w:t>
      </w:r>
    </w:p>
    <w:p w14:paraId="527360E4" w14:textId="77777777" w:rsidR="002B00FE" w:rsidRPr="002B00FE" w:rsidRDefault="002B00FE" w:rsidP="002B00FE">
      <w:pPr>
        <w:pStyle w:val="ListParagraph"/>
        <w:numPr>
          <w:ilvl w:val="0"/>
          <w:numId w:val="17"/>
        </w:numPr>
        <w:autoSpaceDE w:val="0"/>
        <w:autoSpaceDN w:val="0"/>
        <w:adjustRightInd w:val="0"/>
        <w:spacing w:after="18"/>
        <w:rPr>
          <w:rFonts w:ascii="Calibri" w:eastAsiaTheme="minorHAnsi" w:hAnsi="Calibri" w:cs="Calibri"/>
          <w:color w:val="000000"/>
          <w:sz w:val="22"/>
          <w:szCs w:val="22"/>
          <w:lang w:val="en-IN"/>
        </w:rPr>
      </w:pPr>
      <w:r w:rsidRPr="002B00FE">
        <w:rPr>
          <w:rFonts w:ascii="Calibri" w:eastAsiaTheme="minorHAnsi" w:hAnsi="Calibri" w:cs="Calibri"/>
          <w:color w:val="000000"/>
          <w:sz w:val="22"/>
          <w:szCs w:val="22"/>
          <w:lang w:val="en-IN"/>
        </w:rPr>
        <w:t>Work with cross-functional teams to define technical requirements and ensure that cloud solutions align with business needs</w:t>
      </w:r>
    </w:p>
    <w:p w14:paraId="2F58F454" w14:textId="77777777" w:rsidR="002B00FE" w:rsidRPr="002B00FE" w:rsidRDefault="002B00FE" w:rsidP="002B00FE">
      <w:pPr>
        <w:pStyle w:val="ListParagraph"/>
        <w:numPr>
          <w:ilvl w:val="0"/>
          <w:numId w:val="17"/>
        </w:numPr>
        <w:autoSpaceDE w:val="0"/>
        <w:autoSpaceDN w:val="0"/>
        <w:adjustRightInd w:val="0"/>
        <w:spacing w:after="18"/>
        <w:rPr>
          <w:rFonts w:ascii="Calibri" w:eastAsiaTheme="minorHAnsi" w:hAnsi="Calibri" w:cs="Calibri"/>
          <w:color w:val="000000"/>
          <w:sz w:val="22"/>
          <w:szCs w:val="22"/>
          <w:lang w:val="en-IN"/>
        </w:rPr>
      </w:pPr>
      <w:r w:rsidRPr="002B00FE">
        <w:rPr>
          <w:rFonts w:ascii="Calibri" w:eastAsiaTheme="minorHAnsi" w:hAnsi="Calibri" w:cs="Calibri"/>
          <w:color w:val="000000"/>
          <w:sz w:val="22"/>
          <w:szCs w:val="22"/>
          <w:lang w:val="en-IN"/>
        </w:rPr>
        <w:t>Evaluate cloud services and technologies, and make recommendations for adoption based on cost, performance, and security considerations</w:t>
      </w:r>
    </w:p>
    <w:p w14:paraId="02A20AC5" w14:textId="77777777" w:rsidR="002B00FE" w:rsidRPr="002B00FE" w:rsidRDefault="002B00FE" w:rsidP="002B00FE">
      <w:pPr>
        <w:pStyle w:val="ListParagraph"/>
        <w:numPr>
          <w:ilvl w:val="0"/>
          <w:numId w:val="17"/>
        </w:numPr>
        <w:autoSpaceDE w:val="0"/>
        <w:autoSpaceDN w:val="0"/>
        <w:adjustRightInd w:val="0"/>
        <w:spacing w:after="18"/>
        <w:rPr>
          <w:rFonts w:ascii="Calibri" w:eastAsiaTheme="minorHAnsi" w:hAnsi="Calibri" w:cs="Calibri"/>
          <w:color w:val="000000"/>
          <w:sz w:val="22"/>
          <w:szCs w:val="22"/>
          <w:lang w:val="en-IN"/>
        </w:rPr>
      </w:pPr>
      <w:r w:rsidRPr="002B00FE">
        <w:rPr>
          <w:rFonts w:ascii="Calibri" w:eastAsiaTheme="minorHAnsi" w:hAnsi="Calibri" w:cs="Calibri"/>
          <w:color w:val="000000"/>
          <w:sz w:val="22"/>
          <w:szCs w:val="22"/>
          <w:lang w:val="en-IN"/>
        </w:rPr>
        <w:t>Develop and implement cloud security policies and procedures to ensure the confidentiality, integrity, and availability of cloud resources</w:t>
      </w:r>
    </w:p>
    <w:p w14:paraId="1D83C949" w14:textId="1B2CA03B" w:rsidR="002B00FE" w:rsidRDefault="002B00FE" w:rsidP="002B00FE">
      <w:pPr>
        <w:pStyle w:val="ListParagraph"/>
        <w:numPr>
          <w:ilvl w:val="0"/>
          <w:numId w:val="17"/>
        </w:numPr>
        <w:autoSpaceDE w:val="0"/>
        <w:autoSpaceDN w:val="0"/>
        <w:adjustRightInd w:val="0"/>
        <w:spacing w:after="18"/>
        <w:rPr>
          <w:rFonts w:ascii="Calibri" w:eastAsiaTheme="minorHAnsi" w:hAnsi="Calibri" w:cs="Calibri"/>
          <w:color w:val="000000"/>
          <w:sz w:val="22"/>
          <w:szCs w:val="22"/>
          <w:lang w:val="en-IN"/>
        </w:rPr>
      </w:pPr>
      <w:r w:rsidRPr="002B00FE">
        <w:rPr>
          <w:rFonts w:ascii="Calibri" w:eastAsiaTheme="minorHAnsi" w:hAnsi="Calibri" w:cs="Calibri"/>
          <w:color w:val="000000"/>
          <w:sz w:val="22"/>
          <w:szCs w:val="22"/>
          <w:lang w:val="en-IN"/>
        </w:rPr>
        <w:t>Manage cloud infrastructure, including provisioning and de-provisioning resources, and monitoring and optimizing performance</w:t>
      </w:r>
      <w:r w:rsidR="00451B2C">
        <w:rPr>
          <w:rFonts w:ascii="Calibri" w:eastAsiaTheme="minorHAnsi" w:hAnsi="Calibri" w:cs="Calibri"/>
          <w:color w:val="000000"/>
          <w:sz w:val="22"/>
          <w:szCs w:val="22"/>
          <w:lang w:val="en-IN"/>
        </w:rPr>
        <w:t>.</w:t>
      </w:r>
    </w:p>
    <w:p w14:paraId="083445B6" w14:textId="36FFB9FD" w:rsidR="00737039" w:rsidRPr="00737039" w:rsidRDefault="00737039" w:rsidP="00737039">
      <w:pPr>
        <w:pStyle w:val="ListParagraph"/>
        <w:numPr>
          <w:ilvl w:val="0"/>
          <w:numId w:val="17"/>
        </w:numPr>
        <w:autoSpaceDE w:val="0"/>
        <w:autoSpaceDN w:val="0"/>
        <w:adjustRightInd w:val="0"/>
        <w:spacing w:after="18"/>
        <w:rPr>
          <w:rFonts w:ascii="Calibri" w:eastAsiaTheme="minorHAnsi" w:hAnsi="Calibri" w:cs="Calibri"/>
          <w:color w:val="000000"/>
          <w:sz w:val="22"/>
          <w:szCs w:val="22"/>
          <w:lang w:val="en-IN"/>
        </w:rPr>
      </w:pPr>
      <w:r w:rsidRPr="00CD6B35">
        <w:rPr>
          <w:rFonts w:ascii="Calibri" w:eastAsiaTheme="minorHAnsi" w:hAnsi="Calibri" w:cs="Calibri"/>
          <w:color w:val="000000"/>
          <w:sz w:val="22"/>
          <w:szCs w:val="22"/>
          <w:lang w:val="en-IN"/>
        </w:rPr>
        <w:t xml:space="preserve">Respond to technical issues in a professional and timely manner. </w:t>
      </w:r>
    </w:p>
    <w:p w14:paraId="63CDC552" w14:textId="77777777" w:rsidR="002B00FE" w:rsidRPr="002B00FE" w:rsidRDefault="002B00FE" w:rsidP="002B00FE">
      <w:pPr>
        <w:pStyle w:val="ListParagraph"/>
        <w:numPr>
          <w:ilvl w:val="0"/>
          <w:numId w:val="17"/>
        </w:numPr>
        <w:autoSpaceDE w:val="0"/>
        <w:autoSpaceDN w:val="0"/>
        <w:adjustRightInd w:val="0"/>
        <w:spacing w:after="18"/>
        <w:rPr>
          <w:rFonts w:ascii="Calibri" w:eastAsiaTheme="minorHAnsi" w:hAnsi="Calibri" w:cs="Calibri"/>
          <w:color w:val="000000"/>
          <w:sz w:val="22"/>
          <w:szCs w:val="22"/>
          <w:lang w:val="en-IN"/>
        </w:rPr>
      </w:pPr>
      <w:r w:rsidRPr="002B00FE">
        <w:rPr>
          <w:rFonts w:ascii="Calibri" w:eastAsiaTheme="minorHAnsi" w:hAnsi="Calibri" w:cs="Calibri"/>
          <w:color w:val="000000"/>
          <w:sz w:val="22"/>
          <w:szCs w:val="22"/>
          <w:lang w:val="en-IN"/>
        </w:rPr>
        <w:t>Provide guidance and support to development teams to ensure that cloud applications are designed and implemented in accordance with cloud best practices</w:t>
      </w:r>
    </w:p>
    <w:p w14:paraId="6817B66D" w14:textId="1A0BC61C" w:rsidR="002B00FE" w:rsidRPr="002B00FE" w:rsidRDefault="002B00FE" w:rsidP="002B00FE">
      <w:pPr>
        <w:pStyle w:val="ListParagraph"/>
        <w:numPr>
          <w:ilvl w:val="0"/>
          <w:numId w:val="17"/>
        </w:numPr>
        <w:autoSpaceDE w:val="0"/>
        <w:autoSpaceDN w:val="0"/>
        <w:adjustRightInd w:val="0"/>
        <w:spacing w:after="18"/>
        <w:rPr>
          <w:rFonts w:ascii="Calibri" w:eastAsiaTheme="minorHAnsi" w:hAnsi="Calibri" w:cs="Calibri"/>
          <w:color w:val="000000"/>
          <w:sz w:val="22"/>
          <w:szCs w:val="22"/>
          <w:lang w:val="en-IN"/>
        </w:rPr>
      </w:pPr>
      <w:r w:rsidRPr="002B00FE">
        <w:rPr>
          <w:rFonts w:ascii="Calibri" w:eastAsiaTheme="minorHAnsi" w:hAnsi="Calibri" w:cs="Calibri"/>
          <w:color w:val="000000"/>
          <w:sz w:val="22"/>
          <w:szCs w:val="22"/>
          <w:lang w:val="en-IN"/>
        </w:rPr>
        <w:t>Develop and maintain documentation related to cloud architecture and operations</w:t>
      </w:r>
      <w:r w:rsidR="00451B2C">
        <w:rPr>
          <w:rFonts w:ascii="Calibri" w:eastAsiaTheme="minorHAnsi" w:hAnsi="Calibri" w:cs="Calibri"/>
          <w:color w:val="000000"/>
          <w:sz w:val="22"/>
          <w:szCs w:val="22"/>
          <w:lang w:val="en-IN"/>
        </w:rPr>
        <w:t>.</w:t>
      </w:r>
    </w:p>
    <w:p w14:paraId="4A278843" w14:textId="77777777" w:rsidR="0017578A" w:rsidRDefault="0017578A" w:rsidP="002C5385">
      <w:pPr>
        <w:pStyle w:val="ListParagraph"/>
        <w:autoSpaceDE w:val="0"/>
        <w:autoSpaceDN w:val="0"/>
        <w:adjustRightInd w:val="0"/>
        <w:spacing w:after="18"/>
        <w:rPr>
          <w:rFonts w:ascii="Calibri" w:eastAsiaTheme="minorHAnsi" w:hAnsi="Calibri" w:cs="Calibri"/>
          <w:color w:val="000000"/>
          <w:sz w:val="22"/>
          <w:szCs w:val="22"/>
          <w:lang w:val="en-IN"/>
        </w:rPr>
      </w:pPr>
    </w:p>
    <w:p w14:paraId="2FE9D533" w14:textId="0DE2E729" w:rsidR="002C5385" w:rsidRDefault="002C5385" w:rsidP="002C5385">
      <w:pPr>
        <w:autoSpaceDE w:val="0"/>
        <w:autoSpaceDN w:val="0"/>
        <w:adjustRightInd w:val="0"/>
        <w:spacing w:after="18"/>
        <w:rPr>
          <w:rFonts w:ascii="Calibri" w:eastAsiaTheme="minorHAnsi" w:hAnsi="Calibri" w:cs="Calibri"/>
          <w:b/>
          <w:bCs/>
          <w:color w:val="000000"/>
          <w:sz w:val="22"/>
          <w:szCs w:val="22"/>
          <w:lang w:val="en-IN"/>
        </w:rPr>
      </w:pPr>
      <w:r w:rsidRPr="002C5385">
        <w:rPr>
          <w:rFonts w:ascii="Calibri" w:eastAsiaTheme="minorHAnsi" w:hAnsi="Calibri" w:cs="Calibri"/>
          <w:b/>
          <w:bCs/>
          <w:color w:val="000000"/>
          <w:sz w:val="22"/>
          <w:szCs w:val="22"/>
          <w:lang w:val="en-IN"/>
        </w:rPr>
        <w:t>Requirements:</w:t>
      </w:r>
    </w:p>
    <w:p w14:paraId="00DC5D4F" w14:textId="77777777" w:rsidR="002C5385" w:rsidRPr="002C5385" w:rsidRDefault="002C5385" w:rsidP="002C5385">
      <w:pPr>
        <w:autoSpaceDE w:val="0"/>
        <w:autoSpaceDN w:val="0"/>
        <w:adjustRightInd w:val="0"/>
        <w:spacing w:after="18"/>
        <w:rPr>
          <w:rFonts w:ascii="Calibri" w:eastAsiaTheme="minorHAnsi" w:hAnsi="Calibri" w:cs="Calibri"/>
          <w:b/>
          <w:bCs/>
          <w:color w:val="000000"/>
          <w:sz w:val="22"/>
          <w:szCs w:val="22"/>
          <w:lang w:val="en-IN"/>
        </w:rPr>
      </w:pPr>
    </w:p>
    <w:p w14:paraId="78FD6B24" w14:textId="5B1F1E35" w:rsidR="00CD6B35" w:rsidRPr="00CD6B35" w:rsidRDefault="00CD6B35" w:rsidP="00CD6B35">
      <w:pPr>
        <w:pStyle w:val="ListParagraph"/>
        <w:numPr>
          <w:ilvl w:val="0"/>
          <w:numId w:val="17"/>
        </w:numPr>
        <w:autoSpaceDE w:val="0"/>
        <w:autoSpaceDN w:val="0"/>
        <w:adjustRightInd w:val="0"/>
        <w:spacing w:after="18"/>
        <w:rPr>
          <w:rFonts w:ascii="Calibri" w:eastAsiaTheme="minorHAnsi" w:hAnsi="Calibri" w:cs="Calibri"/>
          <w:color w:val="000000"/>
          <w:sz w:val="22"/>
          <w:szCs w:val="22"/>
          <w:lang w:val="en-IN"/>
        </w:rPr>
      </w:pPr>
      <w:r w:rsidRPr="00CD6B35">
        <w:rPr>
          <w:rFonts w:ascii="Calibri" w:eastAsiaTheme="minorHAnsi" w:hAnsi="Calibri" w:cs="Calibri"/>
          <w:color w:val="000000"/>
          <w:sz w:val="22"/>
          <w:szCs w:val="22"/>
          <w:lang w:val="en-IN"/>
        </w:rPr>
        <w:t xml:space="preserve">Must be certified as Cloud Architect in AWS Solution Architect (Professional), </w:t>
      </w:r>
      <w:proofErr w:type="gramStart"/>
      <w:r w:rsidRPr="00CD6B35">
        <w:rPr>
          <w:rFonts w:ascii="Calibri" w:eastAsiaTheme="minorHAnsi" w:hAnsi="Calibri" w:cs="Calibri"/>
          <w:color w:val="000000"/>
          <w:sz w:val="22"/>
          <w:szCs w:val="22"/>
          <w:lang w:val="en-IN"/>
        </w:rPr>
        <w:t>GCP(</w:t>
      </w:r>
      <w:proofErr w:type="gramEnd"/>
      <w:r w:rsidRPr="00CD6B35">
        <w:rPr>
          <w:rFonts w:ascii="Calibri" w:eastAsiaTheme="minorHAnsi" w:hAnsi="Calibri" w:cs="Calibri"/>
          <w:color w:val="000000"/>
          <w:sz w:val="22"/>
          <w:szCs w:val="22"/>
          <w:lang w:val="en-IN"/>
        </w:rPr>
        <w:t xml:space="preserve">Google Cloud), Oracle Cloud and Azure Architect. </w:t>
      </w:r>
    </w:p>
    <w:p w14:paraId="2D0444F5" w14:textId="63649A75" w:rsidR="00CD6B35" w:rsidRPr="00CD6B35" w:rsidRDefault="00CD6B35" w:rsidP="00CD6B35">
      <w:pPr>
        <w:pStyle w:val="ListParagraph"/>
        <w:numPr>
          <w:ilvl w:val="0"/>
          <w:numId w:val="17"/>
        </w:numPr>
        <w:autoSpaceDE w:val="0"/>
        <w:autoSpaceDN w:val="0"/>
        <w:adjustRightInd w:val="0"/>
        <w:spacing w:after="18"/>
        <w:rPr>
          <w:rFonts w:ascii="Calibri" w:eastAsiaTheme="minorHAnsi" w:hAnsi="Calibri" w:cs="Calibri"/>
          <w:color w:val="000000"/>
          <w:sz w:val="22"/>
          <w:szCs w:val="22"/>
          <w:lang w:val="en-IN"/>
        </w:rPr>
      </w:pPr>
      <w:r w:rsidRPr="00CD6B35">
        <w:rPr>
          <w:rFonts w:ascii="Calibri" w:eastAsiaTheme="minorHAnsi" w:hAnsi="Calibri" w:cs="Calibri"/>
          <w:color w:val="000000"/>
          <w:sz w:val="22"/>
          <w:szCs w:val="22"/>
          <w:lang w:val="en-IN"/>
        </w:rPr>
        <w:t>Must have 1</w:t>
      </w:r>
      <w:r w:rsidR="0017578A">
        <w:rPr>
          <w:rFonts w:ascii="Calibri" w:eastAsiaTheme="minorHAnsi" w:hAnsi="Calibri" w:cs="Calibri"/>
          <w:color w:val="000000"/>
          <w:sz w:val="22"/>
          <w:szCs w:val="22"/>
          <w:lang w:val="en-IN"/>
        </w:rPr>
        <w:t>2</w:t>
      </w:r>
      <w:r w:rsidRPr="00CD6B35">
        <w:rPr>
          <w:rFonts w:ascii="Calibri" w:eastAsiaTheme="minorHAnsi" w:hAnsi="Calibri" w:cs="Calibri"/>
          <w:color w:val="000000"/>
          <w:sz w:val="22"/>
          <w:szCs w:val="22"/>
          <w:lang w:val="en-IN"/>
        </w:rPr>
        <w:t xml:space="preserve">+ years of experience worked into IaaS, SaaS </w:t>
      </w:r>
      <w:r w:rsidR="00F352F8">
        <w:rPr>
          <w:rFonts w:ascii="Calibri" w:eastAsiaTheme="minorHAnsi" w:hAnsi="Calibri" w:cs="Calibri"/>
          <w:color w:val="000000"/>
          <w:sz w:val="22"/>
          <w:szCs w:val="22"/>
          <w:lang w:val="en-IN"/>
        </w:rPr>
        <w:t>s</w:t>
      </w:r>
      <w:r w:rsidRPr="00CD6B35">
        <w:rPr>
          <w:rFonts w:ascii="Calibri" w:eastAsiaTheme="minorHAnsi" w:hAnsi="Calibri" w:cs="Calibri"/>
          <w:color w:val="000000"/>
          <w:sz w:val="22"/>
          <w:szCs w:val="22"/>
          <w:lang w:val="en-IN"/>
        </w:rPr>
        <w:t xml:space="preserve">olution and Designing with Pre-Sales experience. </w:t>
      </w:r>
    </w:p>
    <w:p w14:paraId="17D62EAB" w14:textId="347D943F" w:rsidR="00CD6B35" w:rsidRPr="00CD6B35" w:rsidRDefault="00CD6B35" w:rsidP="00CD6B35">
      <w:pPr>
        <w:pStyle w:val="ListParagraph"/>
        <w:numPr>
          <w:ilvl w:val="0"/>
          <w:numId w:val="17"/>
        </w:numPr>
        <w:autoSpaceDE w:val="0"/>
        <w:autoSpaceDN w:val="0"/>
        <w:adjustRightInd w:val="0"/>
        <w:spacing w:after="18"/>
        <w:rPr>
          <w:rFonts w:ascii="Calibri" w:eastAsiaTheme="minorHAnsi" w:hAnsi="Calibri" w:cs="Calibri"/>
          <w:color w:val="000000"/>
          <w:sz w:val="22"/>
          <w:szCs w:val="22"/>
          <w:lang w:val="en-IN"/>
        </w:rPr>
      </w:pPr>
      <w:r w:rsidRPr="00CD6B35">
        <w:rPr>
          <w:rFonts w:ascii="Calibri" w:eastAsiaTheme="minorHAnsi" w:hAnsi="Calibri" w:cs="Calibri"/>
          <w:color w:val="000000"/>
          <w:sz w:val="22"/>
          <w:szCs w:val="22"/>
          <w:lang w:val="en-IN"/>
        </w:rPr>
        <w:t xml:space="preserve">Regularly evaluate cloud applications and Infrastructure. </w:t>
      </w:r>
    </w:p>
    <w:p w14:paraId="35DAF4AB" w14:textId="773E4585" w:rsidR="00CD6B35" w:rsidRPr="00CD6B35" w:rsidRDefault="00CD6B35" w:rsidP="00CD6B35">
      <w:pPr>
        <w:pStyle w:val="ListParagraph"/>
        <w:numPr>
          <w:ilvl w:val="0"/>
          <w:numId w:val="17"/>
        </w:numPr>
        <w:autoSpaceDE w:val="0"/>
        <w:autoSpaceDN w:val="0"/>
        <w:adjustRightInd w:val="0"/>
        <w:spacing w:after="18"/>
        <w:rPr>
          <w:rFonts w:ascii="Calibri" w:eastAsiaTheme="minorHAnsi" w:hAnsi="Calibri" w:cs="Calibri"/>
          <w:color w:val="000000"/>
          <w:sz w:val="22"/>
          <w:szCs w:val="22"/>
          <w:lang w:val="en-IN"/>
        </w:rPr>
      </w:pPr>
      <w:r w:rsidRPr="00CD6B35">
        <w:rPr>
          <w:rFonts w:ascii="Calibri" w:eastAsiaTheme="minorHAnsi" w:hAnsi="Calibri" w:cs="Calibri"/>
          <w:color w:val="000000"/>
          <w:sz w:val="22"/>
          <w:szCs w:val="22"/>
          <w:lang w:val="en-IN"/>
        </w:rPr>
        <w:t xml:space="preserve">Excellent knowledge of cloud computing technologies and current computing trends. </w:t>
      </w:r>
    </w:p>
    <w:p w14:paraId="2BE9139F" w14:textId="43514BA3" w:rsidR="00CD6B35" w:rsidRDefault="00CD6B35" w:rsidP="00CD6B35">
      <w:pPr>
        <w:pStyle w:val="ListParagraph"/>
        <w:numPr>
          <w:ilvl w:val="0"/>
          <w:numId w:val="17"/>
        </w:numPr>
        <w:autoSpaceDE w:val="0"/>
        <w:autoSpaceDN w:val="0"/>
        <w:adjustRightInd w:val="0"/>
        <w:rPr>
          <w:rFonts w:ascii="Calibri" w:eastAsiaTheme="minorHAnsi" w:hAnsi="Calibri" w:cs="Calibri"/>
          <w:color w:val="000000"/>
          <w:sz w:val="22"/>
          <w:szCs w:val="22"/>
          <w:lang w:val="en-IN"/>
        </w:rPr>
      </w:pPr>
      <w:r w:rsidRPr="00CD6B35">
        <w:rPr>
          <w:rFonts w:ascii="Calibri" w:eastAsiaTheme="minorHAnsi" w:hAnsi="Calibri" w:cs="Calibri"/>
          <w:color w:val="000000"/>
          <w:sz w:val="22"/>
          <w:szCs w:val="22"/>
          <w:lang w:val="en-IN"/>
        </w:rPr>
        <w:t xml:space="preserve">Effective communication skills (written and verbal) to properly articulate complicated cloud reports to management and other IT development partners. </w:t>
      </w:r>
    </w:p>
    <w:p w14:paraId="58E56E7C" w14:textId="77777777" w:rsidR="002C5385" w:rsidRDefault="002C5385" w:rsidP="002C5385">
      <w:pPr>
        <w:autoSpaceDE w:val="0"/>
        <w:autoSpaceDN w:val="0"/>
        <w:adjustRightInd w:val="0"/>
        <w:rPr>
          <w:rFonts w:ascii="Calibri" w:eastAsiaTheme="minorHAnsi" w:hAnsi="Calibri" w:cs="Calibri"/>
          <w:color w:val="000000"/>
          <w:sz w:val="22"/>
          <w:szCs w:val="22"/>
          <w:lang w:val="en-IN"/>
        </w:rPr>
      </w:pPr>
    </w:p>
    <w:p w14:paraId="71DF5248" w14:textId="77777777" w:rsidR="002C5385" w:rsidRDefault="002C5385" w:rsidP="002C5385">
      <w:pPr>
        <w:autoSpaceDE w:val="0"/>
        <w:autoSpaceDN w:val="0"/>
        <w:adjustRightInd w:val="0"/>
        <w:rPr>
          <w:rFonts w:ascii="Calibri" w:eastAsiaTheme="minorHAnsi" w:hAnsi="Calibri" w:cs="Calibri"/>
          <w:color w:val="000000"/>
          <w:sz w:val="22"/>
          <w:szCs w:val="22"/>
          <w:lang w:val="en-IN"/>
        </w:rPr>
      </w:pPr>
    </w:p>
    <w:p w14:paraId="09C3CFA5" w14:textId="77777777" w:rsidR="00451B2C" w:rsidRDefault="00451B2C" w:rsidP="002C5385">
      <w:pPr>
        <w:autoSpaceDE w:val="0"/>
        <w:autoSpaceDN w:val="0"/>
        <w:adjustRightInd w:val="0"/>
        <w:rPr>
          <w:rFonts w:ascii="Calibri" w:eastAsiaTheme="minorHAnsi" w:hAnsi="Calibri" w:cs="Calibri"/>
          <w:color w:val="000000"/>
          <w:sz w:val="22"/>
          <w:szCs w:val="22"/>
          <w:lang w:val="en-IN"/>
        </w:rPr>
      </w:pPr>
    </w:p>
    <w:p w14:paraId="30EFC07E" w14:textId="77777777" w:rsidR="00451B2C" w:rsidRDefault="00451B2C" w:rsidP="002C5385">
      <w:pPr>
        <w:autoSpaceDE w:val="0"/>
        <w:autoSpaceDN w:val="0"/>
        <w:adjustRightInd w:val="0"/>
        <w:rPr>
          <w:rFonts w:ascii="Calibri" w:eastAsiaTheme="minorHAnsi" w:hAnsi="Calibri" w:cs="Calibri"/>
          <w:color w:val="000000"/>
          <w:sz w:val="22"/>
          <w:szCs w:val="22"/>
          <w:lang w:val="en-IN"/>
        </w:rPr>
      </w:pPr>
    </w:p>
    <w:p w14:paraId="58038C5D" w14:textId="77777777" w:rsidR="00451B2C" w:rsidRPr="002C5385" w:rsidRDefault="00451B2C" w:rsidP="002C5385">
      <w:pPr>
        <w:autoSpaceDE w:val="0"/>
        <w:autoSpaceDN w:val="0"/>
        <w:adjustRightInd w:val="0"/>
        <w:rPr>
          <w:rFonts w:ascii="Calibri" w:eastAsiaTheme="minorHAnsi" w:hAnsi="Calibri" w:cs="Calibri"/>
          <w:color w:val="000000"/>
          <w:sz w:val="22"/>
          <w:szCs w:val="22"/>
          <w:lang w:val="en-IN"/>
        </w:rPr>
      </w:pPr>
    </w:p>
    <w:p w14:paraId="695B0A18" w14:textId="77777777" w:rsidR="00B47A9E" w:rsidRDefault="00B47A9E" w:rsidP="00303900">
      <w:pPr>
        <w:rPr>
          <w:rStyle w:val="content"/>
          <w:rFonts w:asciiTheme="minorHAnsi" w:hAnsiTheme="minorHAnsi" w:cstheme="minorHAnsi"/>
          <w:b/>
          <w:bCs/>
        </w:rPr>
      </w:pPr>
    </w:p>
    <w:p w14:paraId="479C87C2" w14:textId="77777777" w:rsidR="00C350A0" w:rsidRDefault="00C350A0" w:rsidP="00C350A0">
      <w:pPr>
        <w:pStyle w:val="NoSpacing"/>
        <w:rPr>
          <w:rFonts w:eastAsia="Trebuchet MS" w:cstheme="minorHAnsi"/>
          <w:lang w:val="en-US"/>
        </w:rPr>
      </w:pPr>
    </w:p>
    <w:p w14:paraId="2D2E458A" w14:textId="77777777" w:rsidR="00EF663D" w:rsidRPr="00B47A9E" w:rsidRDefault="00EF663D" w:rsidP="00C350A0">
      <w:pPr>
        <w:pStyle w:val="NoSpacing"/>
        <w:rPr>
          <w:rFonts w:eastAsia="Trebuchet MS" w:cstheme="minorHAnsi"/>
          <w:lang w:val="en-US"/>
        </w:rPr>
      </w:pPr>
    </w:p>
    <w:p w14:paraId="5B110A6C" w14:textId="77777777" w:rsidR="00C350A0" w:rsidRPr="00B47A9E" w:rsidRDefault="00C350A0" w:rsidP="00C350A0">
      <w:pPr>
        <w:pStyle w:val="NoSpacing"/>
        <w:rPr>
          <w:rFonts w:eastAsia="Trebuchet MS" w:cstheme="minorHAnsi"/>
          <w:lang w:val="en-US"/>
        </w:rPr>
      </w:pPr>
      <w:r w:rsidRPr="00B47A9E">
        <w:rPr>
          <w:rFonts w:eastAsia="Trebuchet MS" w:cstheme="minorHAnsi"/>
          <w:lang w:val="en-US"/>
        </w:rPr>
        <w:t>Regards,</w:t>
      </w:r>
    </w:p>
    <w:p w14:paraId="37C9AF1F" w14:textId="1BC6B0A6" w:rsidR="00C350A0" w:rsidRPr="00B47A9E" w:rsidRDefault="00C350A0" w:rsidP="00C350A0">
      <w:pPr>
        <w:pStyle w:val="NoSpacing"/>
        <w:rPr>
          <w:rFonts w:eastAsia="Trebuchet MS" w:cstheme="minorHAnsi"/>
          <w:lang w:val="en-US"/>
        </w:rPr>
      </w:pPr>
      <w:r w:rsidRPr="00B47A9E">
        <w:rPr>
          <w:rFonts w:eastAsia="Trebuchet MS" w:cstheme="minorHAnsi"/>
          <w:lang w:val="en-US"/>
        </w:rPr>
        <w:t xml:space="preserve">HR Team – </w:t>
      </w:r>
      <w:r w:rsidR="006D73FF" w:rsidRPr="00B47A9E">
        <w:rPr>
          <w:rFonts w:eastAsia="Trebuchet MS" w:cstheme="minorHAnsi"/>
          <w:lang w:val="en-US"/>
        </w:rPr>
        <w:t>Softdel</w:t>
      </w:r>
      <w:r w:rsidRPr="00B47A9E">
        <w:rPr>
          <w:rFonts w:eastAsia="Trebuchet MS" w:cstheme="minorHAnsi"/>
          <w:lang w:val="en-US"/>
        </w:rPr>
        <w:t xml:space="preserve"> Systems</w:t>
      </w:r>
    </w:p>
    <w:p w14:paraId="4F500297" w14:textId="0D3F15E9" w:rsidR="00C350A0" w:rsidRPr="00B47A9E" w:rsidRDefault="00C350A0" w:rsidP="00C350A0">
      <w:pPr>
        <w:pStyle w:val="NoSpacing"/>
        <w:rPr>
          <w:rFonts w:eastAsia="Trebuchet MS" w:cstheme="minorHAnsi"/>
          <w:lang w:val="en-US"/>
        </w:rPr>
      </w:pPr>
      <w:r w:rsidRPr="00B47A9E">
        <w:rPr>
          <w:rFonts w:eastAsia="Trebuchet MS" w:cstheme="minorHAnsi"/>
          <w:lang w:val="en-US"/>
        </w:rPr>
        <w:t xml:space="preserve">Email: - </w:t>
      </w:r>
      <w:hyperlink r:id="rId24" w:history="1">
        <w:r w:rsidR="005D240A" w:rsidRPr="00B47A9E">
          <w:rPr>
            <w:rStyle w:val="Hyperlink"/>
            <w:rFonts w:eastAsia="Trebuchet MS" w:cstheme="minorHAnsi"/>
            <w:lang w:val="en-US"/>
          </w:rPr>
          <w:t>careers@softdel.com</w:t>
        </w:r>
      </w:hyperlink>
      <w:r w:rsidRPr="00B47A9E">
        <w:rPr>
          <w:rFonts w:eastAsia="Trebuchet MS" w:cstheme="minorHAnsi"/>
          <w:lang w:val="en-US"/>
        </w:rPr>
        <w:t xml:space="preserve">     </w:t>
      </w:r>
    </w:p>
    <w:p w14:paraId="699B0C22" w14:textId="13FFE079" w:rsidR="00C350A0" w:rsidRPr="00B47A9E" w:rsidRDefault="00C350A0" w:rsidP="00C350A0">
      <w:pPr>
        <w:pStyle w:val="NoSpacing"/>
        <w:rPr>
          <w:rFonts w:eastAsia="Trebuchet MS" w:cstheme="minorHAnsi"/>
          <w:lang w:val="en-US"/>
        </w:rPr>
      </w:pPr>
      <w:r w:rsidRPr="00B47A9E">
        <w:rPr>
          <w:rFonts w:eastAsia="Trebuchet MS" w:cstheme="minorHAnsi"/>
          <w:lang w:val="en-US"/>
        </w:rPr>
        <w:t xml:space="preserve">Website: - </w:t>
      </w:r>
      <w:hyperlink r:id="rId25" w:history="1">
        <w:r w:rsidR="006D73FF" w:rsidRPr="00B47A9E">
          <w:rPr>
            <w:rStyle w:val="Hyperlink"/>
            <w:rFonts w:eastAsia="Trebuchet MS" w:cstheme="minorHAnsi"/>
            <w:lang w:val="en-US"/>
          </w:rPr>
          <w:t>www.softdel.com</w:t>
        </w:r>
      </w:hyperlink>
    </w:p>
    <w:p w14:paraId="1F633B92" w14:textId="3CF10FCE" w:rsidR="00C350A0" w:rsidRPr="00B47A9E" w:rsidRDefault="00C350A0" w:rsidP="00C350A0">
      <w:pPr>
        <w:spacing w:after="160" w:line="256" w:lineRule="auto"/>
        <w:rPr>
          <w:rFonts w:asciiTheme="minorHAnsi" w:hAnsiTheme="minorHAnsi" w:cstheme="minorHAnsi"/>
          <w:sz w:val="22"/>
          <w:szCs w:val="22"/>
        </w:rPr>
      </w:pPr>
    </w:p>
    <w:sectPr w:rsidR="00C350A0" w:rsidRPr="00B47A9E" w:rsidSect="00C350A0">
      <w:pgSz w:w="11906" w:h="16838"/>
      <w:pgMar w:top="0" w:right="707" w:bottom="8" w:left="72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204EB6"/>
    <w:multiLevelType w:val="hybridMultilevel"/>
    <w:tmpl w:val="DFC08BB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 w15:restartNumberingAfterBreak="0">
    <w:nsid w:val="07737320"/>
    <w:multiLevelType w:val="hybridMultilevel"/>
    <w:tmpl w:val="D3003A3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B594ACB"/>
    <w:multiLevelType w:val="hybridMultilevel"/>
    <w:tmpl w:val="204098C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1D1C0259"/>
    <w:multiLevelType w:val="hybridMultilevel"/>
    <w:tmpl w:val="7906727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1F11093D"/>
    <w:multiLevelType w:val="hybridMultilevel"/>
    <w:tmpl w:val="10A60CD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206445FD"/>
    <w:multiLevelType w:val="multilevel"/>
    <w:tmpl w:val="7880537C"/>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6" w15:restartNumberingAfterBreak="0">
    <w:nsid w:val="257A7F63"/>
    <w:multiLevelType w:val="hybridMultilevel"/>
    <w:tmpl w:val="78D063EC"/>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7" w15:restartNumberingAfterBreak="0">
    <w:nsid w:val="274F3459"/>
    <w:multiLevelType w:val="hybridMultilevel"/>
    <w:tmpl w:val="CC42B27A"/>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8" w15:restartNumberingAfterBreak="0">
    <w:nsid w:val="2D636AFC"/>
    <w:multiLevelType w:val="multilevel"/>
    <w:tmpl w:val="3E0CA7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F1A4168"/>
    <w:multiLevelType w:val="hybridMultilevel"/>
    <w:tmpl w:val="E39A20AE"/>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10" w15:restartNumberingAfterBreak="0">
    <w:nsid w:val="346C49CF"/>
    <w:multiLevelType w:val="hybridMultilevel"/>
    <w:tmpl w:val="973EA08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437655AA"/>
    <w:multiLevelType w:val="hybridMultilevel"/>
    <w:tmpl w:val="5D2E229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49300397"/>
    <w:multiLevelType w:val="multilevel"/>
    <w:tmpl w:val="E7AC76B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0B97CD8"/>
    <w:multiLevelType w:val="hybridMultilevel"/>
    <w:tmpl w:val="58FC1D5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5E9C5744"/>
    <w:multiLevelType w:val="multilevel"/>
    <w:tmpl w:val="179AF01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64060EA2"/>
    <w:multiLevelType w:val="hybridMultilevel"/>
    <w:tmpl w:val="C408FD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9F35B4D"/>
    <w:multiLevelType w:val="hybridMultilevel"/>
    <w:tmpl w:val="DA80121A"/>
    <w:lvl w:ilvl="0" w:tplc="4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7B81D08"/>
    <w:multiLevelType w:val="hybridMultilevel"/>
    <w:tmpl w:val="E57A3F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7B071DF3"/>
    <w:multiLevelType w:val="hybridMultilevel"/>
    <w:tmpl w:val="33BAE1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16cid:durableId="1698969736">
    <w:abstractNumId w:val="15"/>
  </w:num>
  <w:num w:numId="2" w16cid:durableId="1372149691">
    <w:abstractNumId w:val="16"/>
  </w:num>
  <w:num w:numId="3" w16cid:durableId="1197740111">
    <w:abstractNumId w:val="18"/>
  </w:num>
  <w:num w:numId="4" w16cid:durableId="1033654804">
    <w:abstractNumId w:val="14"/>
  </w:num>
  <w:num w:numId="5" w16cid:durableId="1589339158">
    <w:abstractNumId w:val="17"/>
  </w:num>
  <w:num w:numId="6" w16cid:durableId="112795985">
    <w:abstractNumId w:val="0"/>
  </w:num>
  <w:num w:numId="7" w16cid:durableId="653409650">
    <w:abstractNumId w:val="1"/>
  </w:num>
  <w:num w:numId="8" w16cid:durableId="1028793831">
    <w:abstractNumId w:val="11"/>
  </w:num>
  <w:num w:numId="9" w16cid:durableId="2068336839">
    <w:abstractNumId w:val="12"/>
  </w:num>
  <w:num w:numId="10" w16cid:durableId="695694226">
    <w:abstractNumId w:val="4"/>
  </w:num>
  <w:num w:numId="11" w16cid:durableId="813988257">
    <w:abstractNumId w:val="2"/>
  </w:num>
  <w:num w:numId="12" w16cid:durableId="1077288327">
    <w:abstractNumId w:val="13"/>
  </w:num>
  <w:num w:numId="13" w16cid:durableId="1405106160">
    <w:abstractNumId w:val="5"/>
  </w:num>
  <w:num w:numId="14" w16cid:durableId="1732657877">
    <w:abstractNumId w:val="6"/>
  </w:num>
  <w:num w:numId="15" w16cid:durableId="887373832">
    <w:abstractNumId w:val="9"/>
  </w:num>
  <w:num w:numId="16" w16cid:durableId="1199660611">
    <w:abstractNumId w:val="7"/>
  </w:num>
  <w:num w:numId="17" w16cid:durableId="161244798">
    <w:abstractNumId w:val="10"/>
  </w:num>
  <w:num w:numId="18" w16cid:durableId="182742057">
    <w:abstractNumId w:val="3"/>
  </w:num>
  <w:num w:numId="19" w16cid:durableId="1297447751">
    <w:abstractNumId w:val="8"/>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yNrW0NLE0Nza2MLRU0lEKTi0uzszPAykwqQUAxksgCiwAAAA="/>
  </w:docVars>
  <w:rsids>
    <w:rsidRoot w:val="00AC423B"/>
    <w:rsid w:val="00011C09"/>
    <w:rsid w:val="000129FC"/>
    <w:rsid w:val="00024478"/>
    <w:rsid w:val="00027A64"/>
    <w:rsid w:val="00030C75"/>
    <w:rsid w:val="00053B32"/>
    <w:rsid w:val="00080C0E"/>
    <w:rsid w:val="0008107A"/>
    <w:rsid w:val="000A3050"/>
    <w:rsid w:val="000A579C"/>
    <w:rsid w:val="000C4E63"/>
    <w:rsid w:val="000E0F3D"/>
    <w:rsid w:val="000F45D3"/>
    <w:rsid w:val="000F6B44"/>
    <w:rsid w:val="001044F6"/>
    <w:rsid w:val="001220EA"/>
    <w:rsid w:val="00123D81"/>
    <w:rsid w:val="001302EE"/>
    <w:rsid w:val="00131C53"/>
    <w:rsid w:val="00141E0F"/>
    <w:rsid w:val="00151ED3"/>
    <w:rsid w:val="0016035C"/>
    <w:rsid w:val="001636EF"/>
    <w:rsid w:val="001638B3"/>
    <w:rsid w:val="00171625"/>
    <w:rsid w:val="0017578A"/>
    <w:rsid w:val="001760A3"/>
    <w:rsid w:val="00176D28"/>
    <w:rsid w:val="00177620"/>
    <w:rsid w:val="00180924"/>
    <w:rsid w:val="001840AD"/>
    <w:rsid w:val="00192B9D"/>
    <w:rsid w:val="00194678"/>
    <w:rsid w:val="00194FE0"/>
    <w:rsid w:val="0019631A"/>
    <w:rsid w:val="001A682C"/>
    <w:rsid w:val="001B66AE"/>
    <w:rsid w:val="001C29CF"/>
    <w:rsid w:val="001C5487"/>
    <w:rsid w:val="001D13D2"/>
    <w:rsid w:val="001F69C5"/>
    <w:rsid w:val="00201D65"/>
    <w:rsid w:val="00205DC3"/>
    <w:rsid w:val="00206B8D"/>
    <w:rsid w:val="002126FE"/>
    <w:rsid w:val="002171EA"/>
    <w:rsid w:val="00223EB3"/>
    <w:rsid w:val="002412C8"/>
    <w:rsid w:val="0026410B"/>
    <w:rsid w:val="0026530A"/>
    <w:rsid w:val="00266AF3"/>
    <w:rsid w:val="00266D63"/>
    <w:rsid w:val="00267F70"/>
    <w:rsid w:val="0027141E"/>
    <w:rsid w:val="0027579B"/>
    <w:rsid w:val="002805E9"/>
    <w:rsid w:val="002818C6"/>
    <w:rsid w:val="00285279"/>
    <w:rsid w:val="002864B8"/>
    <w:rsid w:val="00295368"/>
    <w:rsid w:val="002A2AB0"/>
    <w:rsid w:val="002A36BB"/>
    <w:rsid w:val="002A418F"/>
    <w:rsid w:val="002B00FE"/>
    <w:rsid w:val="002B3F00"/>
    <w:rsid w:val="002B5895"/>
    <w:rsid w:val="002C5385"/>
    <w:rsid w:val="002D31D7"/>
    <w:rsid w:val="002D526D"/>
    <w:rsid w:val="002E2334"/>
    <w:rsid w:val="002E7921"/>
    <w:rsid w:val="002F26CC"/>
    <w:rsid w:val="002F44D8"/>
    <w:rsid w:val="002F47A5"/>
    <w:rsid w:val="002F65D1"/>
    <w:rsid w:val="002F66F6"/>
    <w:rsid w:val="002F6ACD"/>
    <w:rsid w:val="00302529"/>
    <w:rsid w:val="00303900"/>
    <w:rsid w:val="003050F7"/>
    <w:rsid w:val="00306972"/>
    <w:rsid w:val="003137CB"/>
    <w:rsid w:val="00317663"/>
    <w:rsid w:val="00317D77"/>
    <w:rsid w:val="003314E0"/>
    <w:rsid w:val="00331E3C"/>
    <w:rsid w:val="0033332F"/>
    <w:rsid w:val="0035186C"/>
    <w:rsid w:val="003638B7"/>
    <w:rsid w:val="003652F4"/>
    <w:rsid w:val="003657A6"/>
    <w:rsid w:val="003705FD"/>
    <w:rsid w:val="003719D7"/>
    <w:rsid w:val="0037694A"/>
    <w:rsid w:val="003841E0"/>
    <w:rsid w:val="00392BAC"/>
    <w:rsid w:val="003A3D57"/>
    <w:rsid w:val="003A7CDF"/>
    <w:rsid w:val="003B4CC5"/>
    <w:rsid w:val="003B746C"/>
    <w:rsid w:val="003D1532"/>
    <w:rsid w:val="003D6729"/>
    <w:rsid w:val="003D7FB9"/>
    <w:rsid w:val="003E208B"/>
    <w:rsid w:val="003E4ECB"/>
    <w:rsid w:val="00443309"/>
    <w:rsid w:val="00443C0E"/>
    <w:rsid w:val="00447A7F"/>
    <w:rsid w:val="00451B2C"/>
    <w:rsid w:val="004635BC"/>
    <w:rsid w:val="00465BAE"/>
    <w:rsid w:val="004674AA"/>
    <w:rsid w:val="004739F1"/>
    <w:rsid w:val="00477BAF"/>
    <w:rsid w:val="0048442C"/>
    <w:rsid w:val="004900A2"/>
    <w:rsid w:val="00490253"/>
    <w:rsid w:val="00490536"/>
    <w:rsid w:val="00492640"/>
    <w:rsid w:val="00492B78"/>
    <w:rsid w:val="00495901"/>
    <w:rsid w:val="004A5DD1"/>
    <w:rsid w:val="004B0C5D"/>
    <w:rsid w:val="004B2824"/>
    <w:rsid w:val="004B6C29"/>
    <w:rsid w:val="004C193E"/>
    <w:rsid w:val="004C2DE9"/>
    <w:rsid w:val="004C4B34"/>
    <w:rsid w:val="004C4D3B"/>
    <w:rsid w:val="004F285D"/>
    <w:rsid w:val="005006A1"/>
    <w:rsid w:val="00502A44"/>
    <w:rsid w:val="00503EBA"/>
    <w:rsid w:val="00514CA9"/>
    <w:rsid w:val="0053402D"/>
    <w:rsid w:val="0056430E"/>
    <w:rsid w:val="00570068"/>
    <w:rsid w:val="00571B8D"/>
    <w:rsid w:val="00584DE7"/>
    <w:rsid w:val="00587265"/>
    <w:rsid w:val="00594B14"/>
    <w:rsid w:val="005A0737"/>
    <w:rsid w:val="005A1421"/>
    <w:rsid w:val="005B2F30"/>
    <w:rsid w:val="005B4CC9"/>
    <w:rsid w:val="005B744D"/>
    <w:rsid w:val="005C347D"/>
    <w:rsid w:val="005D09C9"/>
    <w:rsid w:val="005D240A"/>
    <w:rsid w:val="005D69C9"/>
    <w:rsid w:val="005E3766"/>
    <w:rsid w:val="005E5FAB"/>
    <w:rsid w:val="005F05A5"/>
    <w:rsid w:val="005F6411"/>
    <w:rsid w:val="006136F1"/>
    <w:rsid w:val="00626FC2"/>
    <w:rsid w:val="00631C8F"/>
    <w:rsid w:val="00632A45"/>
    <w:rsid w:val="00665DBD"/>
    <w:rsid w:val="0068055A"/>
    <w:rsid w:val="00680D6B"/>
    <w:rsid w:val="00685861"/>
    <w:rsid w:val="00697F14"/>
    <w:rsid w:val="006A4F52"/>
    <w:rsid w:val="006B6889"/>
    <w:rsid w:val="006C3B0B"/>
    <w:rsid w:val="006D73FF"/>
    <w:rsid w:val="006E2199"/>
    <w:rsid w:val="00704B93"/>
    <w:rsid w:val="007108A6"/>
    <w:rsid w:val="00712BC5"/>
    <w:rsid w:val="00721894"/>
    <w:rsid w:val="00726D2F"/>
    <w:rsid w:val="00731D80"/>
    <w:rsid w:val="00735F96"/>
    <w:rsid w:val="00737039"/>
    <w:rsid w:val="00740747"/>
    <w:rsid w:val="00740FB3"/>
    <w:rsid w:val="0074581C"/>
    <w:rsid w:val="00762A21"/>
    <w:rsid w:val="00766C2B"/>
    <w:rsid w:val="00781379"/>
    <w:rsid w:val="0078749B"/>
    <w:rsid w:val="00793B05"/>
    <w:rsid w:val="007B717C"/>
    <w:rsid w:val="007C037F"/>
    <w:rsid w:val="007C56A5"/>
    <w:rsid w:val="007D466A"/>
    <w:rsid w:val="007E5916"/>
    <w:rsid w:val="007E5CDD"/>
    <w:rsid w:val="007E76E7"/>
    <w:rsid w:val="007F09E8"/>
    <w:rsid w:val="00801920"/>
    <w:rsid w:val="00807393"/>
    <w:rsid w:val="00811DAD"/>
    <w:rsid w:val="00820AE5"/>
    <w:rsid w:val="00820C72"/>
    <w:rsid w:val="00823EEB"/>
    <w:rsid w:val="00825B19"/>
    <w:rsid w:val="00832261"/>
    <w:rsid w:val="008329F5"/>
    <w:rsid w:val="00835A8C"/>
    <w:rsid w:val="00850C77"/>
    <w:rsid w:val="00876BB1"/>
    <w:rsid w:val="008810D7"/>
    <w:rsid w:val="00887E7C"/>
    <w:rsid w:val="00894380"/>
    <w:rsid w:val="008A6547"/>
    <w:rsid w:val="008C27EA"/>
    <w:rsid w:val="008C3340"/>
    <w:rsid w:val="008C4063"/>
    <w:rsid w:val="008D14C4"/>
    <w:rsid w:val="008D405D"/>
    <w:rsid w:val="008E2335"/>
    <w:rsid w:val="008E344A"/>
    <w:rsid w:val="008E5D99"/>
    <w:rsid w:val="008F5B56"/>
    <w:rsid w:val="00902FEA"/>
    <w:rsid w:val="00911E28"/>
    <w:rsid w:val="00913E6D"/>
    <w:rsid w:val="00922F54"/>
    <w:rsid w:val="009255E3"/>
    <w:rsid w:val="00946AAD"/>
    <w:rsid w:val="00950885"/>
    <w:rsid w:val="00962C0C"/>
    <w:rsid w:val="009773C7"/>
    <w:rsid w:val="00983082"/>
    <w:rsid w:val="009862C2"/>
    <w:rsid w:val="00987CAF"/>
    <w:rsid w:val="009B11C4"/>
    <w:rsid w:val="009B168B"/>
    <w:rsid w:val="009B34BC"/>
    <w:rsid w:val="009B4F72"/>
    <w:rsid w:val="009B72C0"/>
    <w:rsid w:val="009C045F"/>
    <w:rsid w:val="009D0C02"/>
    <w:rsid w:val="009E660B"/>
    <w:rsid w:val="009F4A3C"/>
    <w:rsid w:val="009F6B0E"/>
    <w:rsid w:val="00A115AF"/>
    <w:rsid w:val="00A2058D"/>
    <w:rsid w:val="00A24D6C"/>
    <w:rsid w:val="00A55A0A"/>
    <w:rsid w:val="00A656ED"/>
    <w:rsid w:val="00A746CC"/>
    <w:rsid w:val="00A77455"/>
    <w:rsid w:val="00A87102"/>
    <w:rsid w:val="00AA444E"/>
    <w:rsid w:val="00AA47E0"/>
    <w:rsid w:val="00AA487B"/>
    <w:rsid w:val="00AB4E51"/>
    <w:rsid w:val="00AC423B"/>
    <w:rsid w:val="00AD03D2"/>
    <w:rsid w:val="00AD5511"/>
    <w:rsid w:val="00B03C1A"/>
    <w:rsid w:val="00B13D3C"/>
    <w:rsid w:val="00B13DDE"/>
    <w:rsid w:val="00B16562"/>
    <w:rsid w:val="00B2411D"/>
    <w:rsid w:val="00B31D87"/>
    <w:rsid w:val="00B37BE7"/>
    <w:rsid w:val="00B47A9E"/>
    <w:rsid w:val="00B5394A"/>
    <w:rsid w:val="00B55D40"/>
    <w:rsid w:val="00B62223"/>
    <w:rsid w:val="00B632A7"/>
    <w:rsid w:val="00B67A45"/>
    <w:rsid w:val="00B82FF8"/>
    <w:rsid w:val="00B8753C"/>
    <w:rsid w:val="00B92774"/>
    <w:rsid w:val="00B97302"/>
    <w:rsid w:val="00BA2068"/>
    <w:rsid w:val="00BA741A"/>
    <w:rsid w:val="00BB29DA"/>
    <w:rsid w:val="00BD3AAB"/>
    <w:rsid w:val="00BE1CB3"/>
    <w:rsid w:val="00BF4AC8"/>
    <w:rsid w:val="00C20FFA"/>
    <w:rsid w:val="00C3291E"/>
    <w:rsid w:val="00C350A0"/>
    <w:rsid w:val="00C45C0E"/>
    <w:rsid w:val="00C46FD1"/>
    <w:rsid w:val="00C73BFB"/>
    <w:rsid w:val="00C7699E"/>
    <w:rsid w:val="00C837EF"/>
    <w:rsid w:val="00C90635"/>
    <w:rsid w:val="00CA06FB"/>
    <w:rsid w:val="00CD5D6B"/>
    <w:rsid w:val="00CD634F"/>
    <w:rsid w:val="00CD6B35"/>
    <w:rsid w:val="00CF09B5"/>
    <w:rsid w:val="00CF624B"/>
    <w:rsid w:val="00D014B9"/>
    <w:rsid w:val="00D251D6"/>
    <w:rsid w:val="00D35533"/>
    <w:rsid w:val="00D40D48"/>
    <w:rsid w:val="00D560BA"/>
    <w:rsid w:val="00D63302"/>
    <w:rsid w:val="00D65C63"/>
    <w:rsid w:val="00D8771C"/>
    <w:rsid w:val="00D90C11"/>
    <w:rsid w:val="00D93C83"/>
    <w:rsid w:val="00D9755F"/>
    <w:rsid w:val="00DA2A21"/>
    <w:rsid w:val="00DC14F6"/>
    <w:rsid w:val="00DC2DC6"/>
    <w:rsid w:val="00DD7D2E"/>
    <w:rsid w:val="00DE6E38"/>
    <w:rsid w:val="00E04997"/>
    <w:rsid w:val="00E234CC"/>
    <w:rsid w:val="00E4181F"/>
    <w:rsid w:val="00E42574"/>
    <w:rsid w:val="00E471CD"/>
    <w:rsid w:val="00E53B8F"/>
    <w:rsid w:val="00E54249"/>
    <w:rsid w:val="00E70D74"/>
    <w:rsid w:val="00E7337C"/>
    <w:rsid w:val="00E75A7C"/>
    <w:rsid w:val="00E76191"/>
    <w:rsid w:val="00E84AD0"/>
    <w:rsid w:val="00E91515"/>
    <w:rsid w:val="00E9562C"/>
    <w:rsid w:val="00E961DE"/>
    <w:rsid w:val="00EA099D"/>
    <w:rsid w:val="00EA3649"/>
    <w:rsid w:val="00EA5B90"/>
    <w:rsid w:val="00EC2181"/>
    <w:rsid w:val="00ED79C1"/>
    <w:rsid w:val="00ED7A4E"/>
    <w:rsid w:val="00EE5B86"/>
    <w:rsid w:val="00EF663D"/>
    <w:rsid w:val="00F14FFD"/>
    <w:rsid w:val="00F26F2F"/>
    <w:rsid w:val="00F352F8"/>
    <w:rsid w:val="00F51619"/>
    <w:rsid w:val="00F54DBA"/>
    <w:rsid w:val="00F55CAF"/>
    <w:rsid w:val="00F67E97"/>
    <w:rsid w:val="00F71545"/>
    <w:rsid w:val="00F716F5"/>
    <w:rsid w:val="00F76E3C"/>
    <w:rsid w:val="00F771C9"/>
    <w:rsid w:val="00F82904"/>
    <w:rsid w:val="00F83747"/>
    <w:rsid w:val="00F845B0"/>
    <w:rsid w:val="00FA06F9"/>
    <w:rsid w:val="00FA347D"/>
    <w:rsid w:val="00FB14E8"/>
    <w:rsid w:val="00FB7687"/>
    <w:rsid w:val="00FD50CF"/>
    <w:rsid w:val="00FE447D"/>
    <w:rsid w:val="00FE7B9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194293"/>
  <w15:docId w15:val="{F1BE3ED9-7A0E-445E-9ABB-1FF86266A3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C2181"/>
    <w:pPr>
      <w:spacing w:after="0" w:line="240" w:lineRule="auto"/>
    </w:pPr>
    <w:rPr>
      <w:rFonts w:ascii="Times New Roman" w:eastAsia="Times New Roman" w:hAnsi="Times New Roman" w:cs="Times New Roman"/>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560BA"/>
    <w:pPr>
      <w:ind w:left="720"/>
      <w:contextualSpacing/>
    </w:pPr>
  </w:style>
  <w:style w:type="table" w:styleId="TableGrid">
    <w:name w:val="Table Grid"/>
    <w:basedOn w:val="TableNormal"/>
    <w:uiPriority w:val="39"/>
    <w:rsid w:val="004902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6Colorful-Accent31">
    <w:name w:val="Grid Table 6 Colorful - Accent 31"/>
    <w:basedOn w:val="TableNormal"/>
    <w:uiPriority w:val="51"/>
    <w:rsid w:val="00490253"/>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6Colorful-Accent11">
    <w:name w:val="Grid Table 6 Colorful - Accent 11"/>
    <w:basedOn w:val="TableNormal"/>
    <w:uiPriority w:val="51"/>
    <w:rsid w:val="00490253"/>
    <w:pPr>
      <w:spacing w:after="0" w:line="240" w:lineRule="auto"/>
    </w:pPr>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BalloonText">
    <w:name w:val="Balloon Text"/>
    <w:basedOn w:val="Normal"/>
    <w:link w:val="BalloonTextChar"/>
    <w:uiPriority w:val="99"/>
    <w:semiHidden/>
    <w:unhideWhenUsed/>
    <w:rsid w:val="002F26CC"/>
    <w:rPr>
      <w:rFonts w:ascii="Tahoma" w:hAnsi="Tahoma" w:cs="Tahoma"/>
      <w:sz w:val="16"/>
      <w:szCs w:val="16"/>
    </w:rPr>
  </w:style>
  <w:style w:type="character" w:customStyle="1" w:styleId="BalloonTextChar">
    <w:name w:val="Balloon Text Char"/>
    <w:basedOn w:val="DefaultParagraphFont"/>
    <w:link w:val="BalloonText"/>
    <w:uiPriority w:val="99"/>
    <w:semiHidden/>
    <w:rsid w:val="002F26CC"/>
    <w:rPr>
      <w:rFonts w:ascii="Tahoma" w:eastAsia="Times New Roman" w:hAnsi="Tahoma" w:cs="Tahoma"/>
      <w:sz w:val="16"/>
      <w:szCs w:val="16"/>
      <w:lang w:val="en-US"/>
    </w:rPr>
  </w:style>
  <w:style w:type="character" w:styleId="Hyperlink">
    <w:name w:val="Hyperlink"/>
    <w:basedOn w:val="DefaultParagraphFont"/>
    <w:uiPriority w:val="99"/>
    <w:unhideWhenUsed/>
    <w:rsid w:val="00123D81"/>
    <w:rPr>
      <w:color w:val="0563C1" w:themeColor="hyperlink"/>
      <w:u w:val="single"/>
    </w:rPr>
  </w:style>
  <w:style w:type="paragraph" w:styleId="NoSpacing">
    <w:name w:val="No Spacing"/>
    <w:uiPriority w:val="1"/>
    <w:qFormat/>
    <w:rsid w:val="00123D81"/>
    <w:pPr>
      <w:spacing w:after="0" w:line="240" w:lineRule="auto"/>
    </w:pPr>
  </w:style>
  <w:style w:type="character" w:styleId="UnresolvedMention">
    <w:name w:val="Unresolved Mention"/>
    <w:basedOn w:val="DefaultParagraphFont"/>
    <w:uiPriority w:val="99"/>
    <w:semiHidden/>
    <w:unhideWhenUsed/>
    <w:rsid w:val="00285279"/>
    <w:rPr>
      <w:color w:val="808080"/>
      <w:shd w:val="clear" w:color="auto" w:fill="E6E6E6"/>
    </w:rPr>
  </w:style>
  <w:style w:type="character" w:styleId="FollowedHyperlink">
    <w:name w:val="FollowedHyperlink"/>
    <w:basedOn w:val="DefaultParagraphFont"/>
    <w:uiPriority w:val="99"/>
    <w:semiHidden/>
    <w:unhideWhenUsed/>
    <w:rsid w:val="007F09E8"/>
    <w:rPr>
      <w:color w:val="954F72" w:themeColor="followedHyperlink"/>
      <w:u w:val="single"/>
    </w:rPr>
  </w:style>
  <w:style w:type="paragraph" w:styleId="NormalWeb">
    <w:name w:val="Normal (Web)"/>
    <w:basedOn w:val="Normal"/>
    <w:uiPriority w:val="99"/>
    <w:unhideWhenUsed/>
    <w:rsid w:val="00850C77"/>
    <w:pPr>
      <w:spacing w:before="100" w:beforeAutospacing="1" w:after="100" w:afterAutospacing="1"/>
    </w:pPr>
  </w:style>
  <w:style w:type="character" w:customStyle="1" w:styleId="link1">
    <w:name w:val="link1"/>
    <w:basedOn w:val="DefaultParagraphFont"/>
    <w:rsid w:val="00CF09B5"/>
  </w:style>
  <w:style w:type="character" w:customStyle="1" w:styleId="content">
    <w:name w:val="content"/>
    <w:basedOn w:val="DefaultParagraphFont"/>
    <w:rsid w:val="00F26F2F"/>
  </w:style>
  <w:style w:type="paragraph" w:customStyle="1" w:styleId="Default">
    <w:name w:val="Default"/>
    <w:basedOn w:val="Normal"/>
    <w:rsid w:val="00B47A9E"/>
    <w:pPr>
      <w:autoSpaceDE w:val="0"/>
      <w:autoSpaceDN w:val="0"/>
    </w:pPr>
    <w:rPr>
      <w:rFonts w:ascii="Calibri" w:eastAsiaTheme="minorHAnsi" w:hAnsi="Calibri" w:cs="Calibri"/>
      <w:color w:val="000000"/>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64599">
      <w:bodyDiv w:val="1"/>
      <w:marLeft w:val="0"/>
      <w:marRight w:val="0"/>
      <w:marTop w:val="0"/>
      <w:marBottom w:val="0"/>
      <w:divBdr>
        <w:top w:val="none" w:sz="0" w:space="0" w:color="auto"/>
        <w:left w:val="none" w:sz="0" w:space="0" w:color="auto"/>
        <w:bottom w:val="none" w:sz="0" w:space="0" w:color="auto"/>
        <w:right w:val="none" w:sz="0" w:space="0" w:color="auto"/>
      </w:divBdr>
    </w:div>
    <w:div w:id="129127862">
      <w:bodyDiv w:val="1"/>
      <w:marLeft w:val="0"/>
      <w:marRight w:val="0"/>
      <w:marTop w:val="0"/>
      <w:marBottom w:val="0"/>
      <w:divBdr>
        <w:top w:val="none" w:sz="0" w:space="0" w:color="auto"/>
        <w:left w:val="none" w:sz="0" w:space="0" w:color="auto"/>
        <w:bottom w:val="none" w:sz="0" w:space="0" w:color="auto"/>
        <w:right w:val="none" w:sz="0" w:space="0" w:color="auto"/>
      </w:divBdr>
    </w:div>
    <w:div w:id="172190834">
      <w:bodyDiv w:val="1"/>
      <w:marLeft w:val="0"/>
      <w:marRight w:val="0"/>
      <w:marTop w:val="0"/>
      <w:marBottom w:val="0"/>
      <w:divBdr>
        <w:top w:val="none" w:sz="0" w:space="0" w:color="auto"/>
        <w:left w:val="none" w:sz="0" w:space="0" w:color="auto"/>
        <w:bottom w:val="none" w:sz="0" w:space="0" w:color="auto"/>
        <w:right w:val="none" w:sz="0" w:space="0" w:color="auto"/>
      </w:divBdr>
    </w:div>
    <w:div w:id="418912700">
      <w:bodyDiv w:val="1"/>
      <w:marLeft w:val="0"/>
      <w:marRight w:val="0"/>
      <w:marTop w:val="0"/>
      <w:marBottom w:val="0"/>
      <w:divBdr>
        <w:top w:val="none" w:sz="0" w:space="0" w:color="auto"/>
        <w:left w:val="none" w:sz="0" w:space="0" w:color="auto"/>
        <w:bottom w:val="none" w:sz="0" w:space="0" w:color="auto"/>
        <w:right w:val="none" w:sz="0" w:space="0" w:color="auto"/>
      </w:divBdr>
    </w:div>
    <w:div w:id="503865155">
      <w:bodyDiv w:val="1"/>
      <w:marLeft w:val="0"/>
      <w:marRight w:val="0"/>
      <w:marTop w:val="0"/>
      <w:marBottom w:val="0"/>
      <w:divBdr>
        <w:top w:val="none" w:sz="0" w:space="0" w:color="auto"/>
        <w:left w:val="none" w:sz="0" w:space="0" w:color="auto"/>
        <w:bottom w:val="none" w:sz="0" w:space="0" w:color="auto"/>
        <w:right w:val="none" w:sz="0" w:space="0" w:color="auto"/>
      </w:divBdr>
    </w:div>
    <w:div w:id="732897640">
      <w:bodyDiv w:val="1"/>
      <w:marLeft w:val="0"/>
      <w:marRight w:val="0"/>
      <w:marTop w:val="0"/>
      <w:marBottom w:val="0"/>
      <w:divBdr>
        <w:top w:val="none" w:sz="0" w:space="0" w:color="auto"/>
        <w:left w:val="none" w:sz="0" w:space="0" w:color="auto"/>
        <w:bottom w:val="none" w:sz="0" w:space="0" w:color="auto"/>
        <w:right w:val="none" w:sz="0" w:space="0" w:color="auto"/>
      </w:divBdr>
    </w:div>
    <w:div w:id="833030426">
      <w:bodyDiv w:val="1"/>
      <w:marLeft w:val="0"/>
      <w:marRight w:val="0"/>
      <w:marTop w:val="0"/>
      <w:marBottom w:val="0"/>
      <w:divBdr>
        <w:top w:val="none" w:sz="0" w:space="0" w:color="auto"/>
        <w:left w:val="none" w:sz="0" w:space="0" w:color="auto"/>
        <w:bottom w:val="none" w:sz="0" w:space="0" w:color="auto"/>
        <w:right w:val="none" w:sz="0" w:space="0" w:color="auto"/>
      </w:divBdr>
    </w:div>
    <w:div w:id="1035736374">
      <w:bodyDiv w:val="1"/>
      <w:marLeft w:val="0"/>
      <w:marRight w:val="0"/>
      <w:marTop w:val="0"/>
      <w:marBottom w:val="0"/>
      <w:divBdr>
        <w:top w:val="none" w:sz="0" w:space="0" w:color="auto"/>
        <w:left w:val="none" w:sz="0" w:space="0" w:color="auto"/>
        <w:bottom w:val="none" w:sz="0" w:space="0" w:color="auto"/>
        <w:right w:val="none" w:sz="0" w:space="0" w:color="auto"/>
      </w:divBdr>
    </w:div>
    <w:div w:id="1181620913">
      <w:bodyDiv w:val="1"/>
      <w:marLeft w:val="0"/>
      <w:marRight w:val="0"/>
      <w:marTop w:val="0"/>
      <w:marBottom w:val="0"/>
      <w:divBdr>
        <w:top w:val="none" w:sz="0" w:space="0" w:color="auto"/>
        <w:left w:val="none" w:sz="0" w:space="0" w:color="auto"/>
        <w:bottom w:val="none" w:sz="0" w:space="0" w:color="auto"/>
        <w:right w:val="none" w:sz="0" w:space="0" w:color="auto"/>
      </w:divBdr>
    </w:div>
    <w:div w:id="1192261030">
      <w:bodyDiv w:val="1"/>
      <w:marLeft w:val="0"/>
      <w:marRight w:val="0"/>
      <w:marTop w:val="0"/>
      <w:marBottom w:val="0"/>
      <w:divBdr>
        <w:top w:val="none" w:sz="0" w:space="0" w:color="auto"/>
        <w:left w:val="none" w:sz="0" w:space="0" w:color="auto"/>
        <w:bottom w:val="none" w:sz="0" w:space="0" w:color="auto"/>
        <w:right w:val="none" w:sz="0" w:space="0" w:color="auto"/>
      </w:divBdr>
    </w:div>
    <w:div w:id="1537036403">
      <w:bodyDiv w:val="1"/>
      <w:marLeft w:val="0"/>
      <w:marRight w:val="0"/>
      <w:marTop w:val="0"/>
      <w:marBottom w:val="0"/>
      <w:divBdr>
        <w:top w:val="none" w:sz="0" w:space="0" w:color="auto"/>
        <w:left w:val="none" w:sz="0" w:space="0" w:color="auto"/>
        <w:bottom w:val="none" w:sz="0" w:space="0" w:color="auto"/>
        <w:right w:val="none" w:sz="0" w:space="0" w:color="auto"/>
      </w:divBdr>
    </w:div>
    <w:div w:id="1584222929">
      <w:bodyDiv w:val="1"/>
      <w:marLeft w:val="0"/>
      <w:marRight w:val="0"/>
      <w:marTop w:val="0"/>
      <w:marBottom w:val="0"/>
      <w:divBdr>
        <w:top w:val="none" w:sz="0" w:space="0" w:color="auto"/>
        <w:left w:val="none" w:sz="0" w:space="0" w:color="auto"/>
        <w:bottom w:val="none" w:sz="0" w:space="0" w:color="auto"/>
        <w:right w:val="none" w:sz="0" w:space="0" w:color="auto"/>
      </w:divBdr>
    </w:div>
    <w:div w:id="1740637151">
      <w:bodyDiv w:val="1"/>
      <w:marLeft w:val="0"/>
      <w:marRight w:val="0"/>
      <w:marTop w:val="0"/>
      <w:marBottom w:val="0"/>
      <w:divBdr>
        <w:top w:val="none" w:sz="0" w:space="0" w:color="auto"/>
        <w:left w:val="none" w:sz="0" w:space="0" w:color="auto"/>
        <w:bottom w:val="none" w:sz="0" w:space="0" w:color="auto"/>
        <w:right w:val="none" w:sz="0" w:space="0" w:color="auto"/>
      </w:divBdr>
    </w:div>
    <w:div w:id="1745760937">
      <w:bodyDiv w:val="1"/>
      <w:marLeft w:val="0"/>
      <w:marRight w:val="0"/>
      <w:marTop w:val="0"/>
      <w:marBottom w:val="0"/>
      <w:divBdr>
        <w:top w:val="none" w:sz="0" w:space="0" w:color="auto"/>
        <w:left w:val="none" w:sz="0" w:space="0" w:color="auto"/>
        <w:bottom w:val="none" w:sz="0" w:space="0" w:color="auto"/>
        <w:right w:val="none" w:sz="0" w:space="0" w:color="auto"/>
      </w:divBdr>
    </w:div>
    <w:div w:id="1974095469">
      <w:bodyDiv w:val="1"/>
      <w:marLeft w:val="0"/>
      <w:marRight w:val="0"/>
      <w:marTop w:val="0"/>
      <w:marBottom w:val="0"/>
      <w:divBdr>
        <w:top w:val="none" w:sz="0" w:space="0" w:color="auto"/>
        <w:left w:val="none" w:sz="0" w:space="0" w:color="auto"/>
        <w:bottom w:val="none" w:sz="0" w:space="0" w:color="auto"/>
        <w:right w:val="none" w:sz="0" w:space="0" w:color="auto"/>
      </w:divBdr>
    </w:div>
    <w:div w:id="2060977411">
      <w:bodyDiv w:val="1"/>
      <w:marLeft w:val="0"/>
      <w:marRight w:val="0"/>
      <w:marTop w:val="0"/>
      <w:marBottom w:val="0"/>
      <w:divBdr>
        <w:top w:val="none" w:sz="0" w:space="0" w:color="auto"/>
        <w:left w:val="none" w:sz="0" w:space="0" w:color="auto"/>
        <w:bottom w:val="none" w:sz="0" w:space="0" w:color="auto"/>
        <w:right w:val="none" w:sz="0" w:space="0" w:color="auto"/>
      </w:divBdr>
    </w:div>
    <w:div w:id="20883837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www.softdel.com" TargetMode="External"/><Relationship Id="rId7" Type="http://schemas.openxmlformats.org/officeDocument/2006/relationships/settings" Target="setting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hyperlink" Target="http://www.softdel.com" TargetMode="External"/><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3.png"/><Relationship Id="rId24" Type="http://schemas.openxmlformats.org/officeDocument/2006/relationships/hyperlink" Target="mailto:careers@softdel.com" TargetMode="External"/><Relationship Id="rId5" Type="http://schemas.openxmlformats.org/officeDocument/2006/relationships/numbering" Target="numbering.xml"/><Relationship Id="rId15" Type="http://schemas.openxmlformats.org/officeDocument/2006/relationships/image" Target="media/image7.png"/><Relationship Id="rId23" Type="http://schemas.openxmlformats.org/officeDocument/2006/relationships/hyperlink" Target="https://twitter.com/softdelsystems?lang=en" TargetMode="Externa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customXml" Target="../customXml/item4.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hyperlink" Target="https://www.linkedin.com/company/softdel/"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CA098E99909F747912CC75A055C89D7" ma:contentTypeVersion="10" ma:contentTypeDescription="Create a new document." ma:contentTypeScope="" ma:versionID="414a580206ac7b2945545e9d8b1b038c">
  <xsd:schema xmlns:xsd="http://www.w3.org/2001/XMLSchema" xmlns:xs="http://www.w3.org/2001/XMLSchema" xmlns:p="http://schemas.microsoft.com/office/2006/metadata/properties" xmlns:ns2="8b993b92-984a-49ac-bd27-c5e079367595" targetNamespace="http://schemas.microsoft.com/office/2006/metadata/properties" ma:root="true" ma:fieldsID="a002c40a3b46fd91fd8ca575e82a1b5e" ns2:_="">
    <xsd:import namespace="8b993b92-984a-49ac-bd27-c5e07936759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b993b92-984a-49ac-bd27-c5e07936759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C89668B-6B8C-422A-B075-08A17C3E5A8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b993b92-984a-49ac-bd27-c5e07936759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1D4BB88-7E7E-4D02-A0C8-C13A2A4D9F0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261A6CD-50AD-48D3-A4DF-2DC405EF5921}">
  <ds:schemaRefs>
    <ds:schemaRef ds:uri="http://schemas.openxmlformats.org/officeDocument/2006/bibliography"/>
  </ds:schemaRefs>
</ds:datastoreItem>
</file>

<file path=customXml/itemProps4.xml><?xml version="1.0" encoding="utf-8"?>
<ds:datastoreItem xmlns:ds="http://schemas.openxmlformats.org/officeDocument/2006/customXml" ds:itemID="{63790181-4919-47B7-9C18-E4E3B5D87F6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2</Pages>
  <Words>398</Words>
  <Characters>2637</Characters>
  <Application>Microsoft Office Word</Application>
  <DocSecurity>0</DocSecurity>
  <Lines>65</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riganesh Shurpali</dc:creator>
  <cp:lastModifiedBy>Naynee Gupta</cp:lastModifiedBy>
  <cp:revision>9</cp:revision>
  <dcterms:created xsi:type="dcterms:W3CDTF">2023-03-28T05:56:00Z</dcterms:created>
  <dcterms:modified xsi:type="dcterms:W3CDTF">2023-05-03T15: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CA098E99909F747912CC75A055C89D7</vt:lpwstr>
  </property>
  <property fmtid="{D5CDD505-2E9C-101B-9397-08002B2CF9AE}" pid="3" name="GrammarlyDocumentId">
    <vt:lpwstr>c86a936aeb38d91e5c4e6d6017d4be0fc7a2ef0249acdaba2227526b25386612</vt:lpwstr>
  </property>
</Properties>
</file>